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1BD1AB" w14:textId="77777777" w:rsidR="00E25BDF" w:rsidRDefault="00E25BDF" w:rsidP="004155D5">
      <w:pPr>
        <w:jc w:val="both"/>
        <w:rPr>
          <w:rFonts w:ascii="Times New Roman" w:eastAsia="Calibri" w:hAnsi="Times New Roman"/>
          <w:sz w:val="24"/>
          <w:szCs w:val="24"/>
          <w:lang w:val="en-US"/>
        </w:rPr>
      </w:pPr>
    </w:p>
    <w:p w14:paraId="1D4763AA" w14:textId="77777777" w:rsidR="00446639" w:rsidRDefault="00446639" w:rsidP="004155D5">
      <w:pPr>
        <w:jc w:val="both"/>
        <w:rPr>
          <w:rFonts w:ascii="Times New Roman" w:eastAsia="Calibri" w:hAnsi="Times New Roman"/>
          <w:sz w:val="24"/>
          <w:szCs w:val="24"/>
          <w:lang w:val="en-US"/>
        </w:rPr>
      </w:pPr>
    </w:p>
    <w:p w14:paraId="56C742BA" w14:textId="19DE18FE" w:rsidR="00446639" w:rsidRPr="00F74F8B" w:rsidRDefault="00446639" w:rsidP="00F15ABE">
      <w:pPr>
        <w:pStyle w:val="ab"/>
        <w:jc w:val="center"/>
        <w:rPr>
          <w:rFonts w:ascii="Arial" w:hAnsi="Arial" w:cs="Arial"/>
          <w:b/>
          <w:sz w:val="24"/>
          <w:szCs w:val="24"/>
          <w:lang w:val="el-GR"/>
        </w:rPr>
      </w:pPr>
      <w:r w:rsidRPr="00F74F8B">
        <w:rPr>
          <w:rFonts w:ascii="Arial" w:hAnsi="Arial" w:cs="Arial"/>
          <w:b/>
          <w:sz w:val="24"/>
          <w:szCs w:val="24"/>
          <w:lang w:val="el-GR"/>
        </w:rPr>
        <w:t xml:space="preserve">ΑΙΤΗΣΗ </w:t>
      </w:r>
      <w:r w:rsidR="00F74F8B" w:rsidRPr="00F74F8B">
        <w:rPr>
          <w:rFonts w:ascii="Arial" w:hAnsi="Arial" w:cs="Arial"/>
          <w:b/>
          <w:sz w:val="24"/>
          <w:szCs w:val="24"/>
          <w:lang w:val="el-GR"/>
        </w:rPr>
        <w:t>ΕΓΓΡΑΦΗΣ</w:t>
      </w:r>
    </w:p>
    <w:p w14:paraId="3557CED6" w14:textId="386D5B95" w:rsidR="00446639" w:rsidRPr="00F74F8B" w:rsidRDefault="00446639" w:rsidP="00F15ABE">
      <w:pPr>
        <w:pStyle w:val="ab"/>
        <w:jc w:val="center"/>
        <w:rPr>
          <w:rFonts w:ascii="Arial" w:hAnsi="Arial" w:cs="Arial"/>
          <w:b/>
          <w:sz w:val="24"/>
          <w:szCs w:val="24"/>
          <w:lang w:val="el-GR"/>
        </w:rPr>
      </w:pPr>
      <w:r w:rsidRPr="00F74F8B">
        <w:rPr>
          <w:rFonts w:ascii="Arial" w:hAnsi="Arial" w:cs="Arial"/>
          <w:b/>
          <w:sz w:val="24"/>
          <w:szCs w:val="24"/>
          <w:lang w:val="el-GR"/>
        </w:rPr>
        <w:t xml:space="preserve">ΣΤΟ ΠΡΟΓΡΑΜΜΑ ΜΕΤΑΠΤΥΧΙΑΚΩΝ ΣΠΟΥΔΩΝ </w:t>
      </w:r>
    </w:p>
    <w:p w14:paraId="565F33C0" w14:textId="7B4E6093" w:rsidR="00D95206" w:rsidRPr="00F74F8B" w:rsidRDefault="00D95206" w:rsidP="00D95206">
      <w:pPr>
        <w:pStyle w:val="ab"/>
        <w:jc w:val="center"/>
        <w:rPr>
          <w:rFonts w:ascii="Arial" w:hAnsi="Arial" w:cs="Arial"/>
          <w:b/>
          <w:sz w:val="24"/>
          <w:szCs w:val="24"/>
          <w:lang w:val="el-GR"/>
        </w:rPr>
      </w:pPr>
      <w:r w:rsidRPr="00F74F8B">
        <w:rPr>
          <w:rFonts w:ascii="Arial" w:hAnsi="Arial" w:cs="Arial"/>
          <w:b/>
          <w:sz w:val="24"/>
          <w:szCs w:val="24"/>
          <w:lang w:val="el-GR"/>
        </w:rPr>
        <w:t>του Τμήματος ΔΙΟΙΚΗΣΗΣ ΕΠΙΧΕΙΣΗΣΕΩΝ ΚΑΙ ΟΡΓΑΝΙΣΜΩΝ του ΕΚΠΑ</w:t>
      </w:r>
    </w:p>
    <w:p w14:paraId="73405203" w14:textId="77777777" w:rsidR="00D95206" w:rsidRDefault="00D95206" w:rsidP="00D9520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" w:hAnsi="Arial" w:cs="Arial"/>
          <w:b/>
          <w:bCs/>
          <w:i/>
          <w:iCs/>
          <w:lang w:eastAsia="el-GR"/>
        </w:rPr>
      </w:pPr>
    </w:p>
    <w:p w14:paraId="4FD1A30A" w14:textId="2DA6CE2D" w:rsidR="00D95206" w:rsidRPr="00D95206" w:rsidRDefault="00D95206" w:rsidP="00D9520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" w:hAnsi="Arial" w:cs="Arial"/>
          <w:b/>
          <w:bCs/>
          <w:i/>
          <w:iCs/>
          <w:sz w:val="28"/>
          <w:szCs w:val="28"/>
          <w:lang w:eastAsia="el-GR"/>
        </w:rPr>
      </w:pPr>
      <w:r w:rsidRPr="00D95206">
        <w:rPr>
          <w:rFonts w:ascii="Arial" w:hAnsi="Arial" w:cs="Arial"/>
          <w:b/>
          <w:bCs/>
          <w:i/>
          <w:iCs/>
          <w:sz w:val="28"/>
          <w:szCs w:val="28"/>
          <w:lang w:eastAsia="el-GR"/>
        </w:rPr>
        <w:t>Μάρκετινγκ Αθλητισμού, Πολιτισμού, Πολιτικής</w:t>
      </w:r>
    </w:p>
    <w:p w14:paraId="3868A381" w14:textId="77777777" w:rsidR="00D95206" w:rsidRPr="00D95206" w:rsidRDefault="00D95206" w:rsidP="00D9520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Courier New" w:hAnsi="Courier New" w:cs="Courier New"/>
          <w:sz w:val="28"/>
          <w:szCs w:val="28"/>
          <w:lang w:eastAsia="el-GR"/>
        </w:rPr>
      </w:pPr>
      <w:r w:rsidRPr="00D95206">
        <w:rPr>
          <w:rFonts w:ascii="Arial" w:hAnsi="Arial" w:cs="Arial"/>
          <w:b/>
          <w:bCs/>
          <w:i/>
          <w:iCs/>
          <w:sz w:val="28"/>
          <w:szCs w:val="28"/>
          <w:lang w:eastAsia="el-GR"/>
        </w:rPr>
        <w:t>«</w:t>
      </w:r>
      <w:proofErr w:type="spellStart"/>
      <w:r w:rsidRPr="00D95206">
        <w:rPr>
          <w:rFonts w:ascii="Arial" w:hAnsi="Arial" w:cs="Arial"/>
          <w:b/>
          <w:bCs/>
          <w:i/>
          <w:iCs/>
          <w:sz w:val="28"/>
          <w:szCs w:val="28"/>
          <w:lang w:eastAsia="el-GR"/>
        </w:rPr>
        <w:t>Sports</w:t>
      </w:r>
      <w:proofErr w:type="spellEnd"/>
      <w:r w:rsidRPr="00D95206">
        <w:rPr>
          <w:rFonts w:ascii="Arial" w:hAnsi="Arial" w:cs="Arial"/>
          <w:b/>
          <w:bCs/>
          <w:i/>
          <w:iCs/>
          <w:sz w:val="28"/>
          <w:szCs w:val="28"/>
          <w:lang w:eastAsia="el-GR"/>
        </w:rPr>
        <w:t xml:space="preserve">, Cultural, </w:t>
      </w:r>
      <w:proofErr w:type="spellStart"/>
      <w:r w:rsidRPr="00D95206">
        <w:rPr>
          <w:rFonts w:ascii="Arial" w:hAnsi="Arial" w:cs="Arial"/>
          <w:b/>
          <w:bCs/>
          <w:i/>
          <w:iCs/>
          <w:sz w:val="28"/>
          <w:szCs w:val="28"/>
          <w:lang w:eastAsia="el-GR"/>
        </w:rPr>
        <w:t>Political</w:t>
      </w:r>
      <w:proofErr w:type="spellEnd"/>
      <w:r w:rsidRPr="00D95206">
        <w:rPr>
          <w:rFonts w:ascii="Arial" w:hAnsi="Arial" w:cs="Arial"/>
          <w:b/>
          <w:bCs/>
          <w:i/>
          <w:iCs/>
          <w:sz w:val="28"/>
          <w:szCs w:val="28"/>
          <w:lang w:eastAsia="el-GR"/>
        </w:rPr>
        <w:t xml:space="preserve"> </w:t>
      </w:r>
      <w:proofErr w:type="spellStart"/>
      <w:r w:rsidRPr="00D95206">
        <w:rPr>
          <w:rFonts w:ascii="Arial" w:hAnsi="Arial" w:cs="Arial"/>
          <w:b/>
          <w:bCs/>
          <w:i/>
          <w:iCs/>
          <w:sz w:val="28"/>
          <w:szCs w:val="28"/>
          <w:lang w:eastAsia="el-GR"/>
        </w:rPr>
        <w:t>Marketing</w:t>
      </w:r>
      <w:proofErr w:type="spellEnd"/>
      <w:r w:rsidRPr="00D95206">
        <w:rPr>
          <w:rFonts w:ascii="Arial" w:hAnsi="Arial" w:cs="Arial"/>
          <w:b/>
          <w:bCs/>
          <w:i/>
          <w:iCs/>
          <w:sz w:val="28"/>
          <w:szCs w:val="28"/>
          <w:lang w:eastAsia="el-GR"/>
        </w:rPr>
        <w:t>»</w:t>
      </w:r>
    </w:p>
    <w:p w14:paraId="0827534D" w14:textId="77777777" w:rsidR="00446639" w:rsidRPr="00651E9E" w:rsidRDefault="00446639" w:rsidP="00446639">
      <w:pPr>
        <w:pStyle w:val="ab"/>
        <w:jc w:val="center"/>
        <w:rPr>
          <w:b/>
          <w:sz w:val="32"/>
          <w:lang w:val="el-GR"/>
        </w:rPr>
      </w:pPr>
    </w:p>
    <w:p w14:paraId="69B0EF78" w14:textId="77777777" w:rsidR="00446639" w:rsidRPr="001E13AC" w:rsidRDefault="00446639" w:rsidP="00446639"/>
    <w:tbl>
      <w:tblPr>
        <w:tblStyle w:val="aa"/>
        <w:tblW w:w="9148" w:type="dxa"/>
        <w:tblInd w:w="-3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70"/>
        <w:gridCol w:w="5178"/>
      </w:tblGrid>
      <w:tr w:rsidR="00446639" w:rsidRPr="00F9377C" w14:paraId="206885E1" w14:textId="77777777" w:rsidTr="0046225D">
        <w:tc>
          <w:tcPr>
            <w:tcW w:w="39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FD0F8" w14:textId="256FE362" w:rsidR="00F74F8B" w:rsidRPr="00F9377C" w:rsidRDefault="00F74F8B" w:rsidP="00F74F8B">
            <w:pPr>
              <w:jc w:val="right"/>
              <w:rPr>
                <w:b/>
                <w:lang w:val="el-GR"/>
              </w:rPr>
            </w:pPr>
            <w:r>
              <w:rPr>
                <w:b/>
                <w:lang w:val="el-GR"/>
              </w:rPr>
              <w:t>Θέμα</w:t>
            </w:r>
          </w:p>
        </w:tc>
        <w:tc>
          <w:tcPr>
            <w:tcW w:w="517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09607" w14:textId="787BE0B1" w:rsidR="00446639" w:rsidRPr="00F74F8B" w:rsidRDefault="00F74F8B" w:rsidP="0046225D">
            <w:pPr>
              <w:rPr>
                <w:rFonts w:ascii="Arial Narrow" w:hAnsi="Arial Narrow"/>
                <w:b/>
                <w:lang w:val="el-GR"/>
              </w:rPr>
            </w:pPr>
            <w:r w:rsidRPr="00F74F8B">
              <w:rPr>
                <w:rFonts w:ascii="Arial Narrow" w:hAnsi="Arial Narrow"/>
                <w:b/>
                <w:lang w:val="el-GR"/>
              </w:rPr>
              <w:t xml:space="preserve">Με την παρούσα υποβάλλω την υποψηφιότητά μου για </w:t>
            </w:r>
            <w:r>
              <w:rPr>
                <w:rFonts w:ascii="Arial Narrow" w:hAnsi="Arial Narrow"/>
                <w:b/>
                <w:lang w:val="el-GR"/>
              </w:rPr>
              <w:t>την εισαγωγή μου</w:t>
            </w:r>
            <w:r w:rsidRPr="00F74F8B">
              <w:rPr>
                <w:rFonts w:ascii="Arial Narrow" w:hAnsi="Arial Narrow"/>
                <w:b/>
                <w:lang w:val="el-GR"/>
              </w:rPr>
              <w:t xml:space="preserve"> ως μεταπτυχιακός</w:t>
            </w:r>
            <w:r w:rsidR="00526E59">
              <w:rPr>
                <w:rFonts w:ascii="Arial Narrow" w:hAnsi="Arial Narrow"/>
                <w:b/>
                <w:lang w:val="el-GR"/>
              </w:rPr>
              <w:t>/-ή</w:t>
            </w:r>
            <w:r w:rsidRPr="00F74F8B">
              <w:rPr>
                <w:rFonts w:ascii="Arial Narrow" w:hAnsi="Arial Narrow"/>
                <w:b/>
                <w:lang w:val="el-GR"/>
              </w:rPr>
              <w:t xml:space="preserve"> φοιτητής</w:t>
            </w:r>
            <w:r w:rsidR="00526E59">
              <w:rPr>
                <w:rFonts w:ascii="Arial Narrow" w:hAnsi="Arial Narrow"/>
                <w:b/>
                <w:lang w:val="el-GR"/>
              </w:rPr>
              <w:t>/-</w:t>
            </w:r>
            <w:proofErr w:type="spellStart"/>
            <w:r w:rsidR="00526E59">
              <w:rPr>
                <w:rFonts w:ascii="Arial Narrow" w:hAnsi="Arial Narrow"/>
                <w:b/>
                <w:lang w:val="el-GR"/>
              </w:rPr>
              <w:t>τρια</w:t>
            </w:r>
            <w:proofErr w:type="spellEnd"/>
            <w:r w:rsidRPr="00F74F8B">
              <w:rPr>
                <w:rFonts w:ascii="Arial Narrow" w:hAnsi="Arial Narrow"/>
                <w:b/>
                <w:lang w:val="el-GR"/>
              </w:rPr>
              <w:t xml:space="preserve"> στο ΠΜΣ «Μάρκετινγκ Αθλητισμού, Πολιτισμού, Πολιτικής» («</w:t>
            </w:r>
            <w:proofErr w:type="spellStart"/>
            <w:r w:rsidRPr="00F74F8B">
              <w:rPr>
                <w:rFonts w:ascii="Arial Narrow" w:hAnsi="Arial Narrow"/>
                <w:b/>
                <w:lang w:val="el-GR"/>
              </w:rPr>
              <w:t>Sports</w:t>
            </w:r>
            <w:proofErr w:type="spellEnd"/>
            <w:r w:rsidRPr="00F74F8B">
              <w:rPr>
                <w:rFonts w:ascii="Arial Narrow" w:hAnsi="Arial Narrow"/>
                <w:b/>
                <w:lang w:val="el-GR"/>
              </w:rPr>
              <w:t xml:space="preserve">, Cultural, </w:t>
            </w:r>
            <w:proofErr w:type="spellStart"/>
            <w:r w:rsidRPr="00F74F8B">
              <w:rPr>
                <w:rFonts w:ascii="Arial Narrow" w:hAnsi="Arial Narrow"/>
                <w:b/>
                <w:lang w:val="el-GR"/>
              </w:rPr>
              <w:t>Political</w:t>
            </w:r>
            <w:proofErr w:type="spellEnd"/>
            <w:r w:rsidRPr="00F74F8B">
              <w:rPr>
                <w:rFonts w:ascii="Arial Narrow" w:hAnsi="Arial Narrow"/>
                <w:b/>
                <w:lang w:val="el-GR"/>
              </w:rPr>
              <w:t xml:space="preserve"> </w:t>
            </w:r>
            <w:proofErr w:type="spellStart"/>
            <w:r w:rsidRPr="00F74F8B">
              <w:rPr>
                <w:rFonts w:ascii="Arial Narrow" w:hAnsi="Arial Narrow"/>
                <w:b/>
                <w:lang w:val="el-GR"/>
              </w:rPr>
              <w:t>Marketing</w:t>
            </w:r>
            <w:proofErr w:type="spellEnd"/>
            <w:r w:rsidRPr="00F74F8B">
              <w:rPr>
                <w:rFonts w:ascii="Arial Narrow" w:hAnsi="Arial Narrow"/>
                <w:b/>
                <w:lang w:val="el-GR"/>
              </w:rPr>
              <w:t>»</w:t>
            </w:r>
            <w:r>
              <w:rPr>
                <w:rFonts w:ascii="Arial Narrow" w:hAnsi="Arial Narrow"/>
                <w:b/>
                <w:lang w:val="el-GR"/>
              </w:rPr>
              <w:t>)</w:t>
            </w:r>
            <w:r w:rsidR="00526E59">
              <w:rPr>
                <w:rFonts w:ascii="Arial Narrow" w:hAnsi="Arial Narrow"/>
                <w:b/>
                <w:lang w:val="el-GR"/>
              </w:rPr>
              <w:t>.</w:t>
            </w:r>
          </w:p>
        </w:tc>
      </w:tr>
      <w:tr w:rsidR="00F74F8B" w:rsidRPr="00F9377C" w14:paraId="3DD6173C" w14:textId="77777777" w:rsidTr="0046225D">
        <w:tc>
          <w:tcPr>
            <w:tcW w:w="39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5B9DB" w14:textId="60DEAA0E" w:rsidR="00F74F8B" w:rsidRPr="00F9377C" w:rsidRDefault="00F74F8B" w:rsidP="00E607A3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Ημερομηνία Υποβολής Αίτησης:</w:t>
            </w:r>
          </w:p>
        </w:tc>
        <w:tc>
          <w:tcPr>
            <w:tcW w:w="517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7E26B" w14:textId="77777777" w:rsidR="00F74F8B" w:rsidRPr="00F9377C" w:rsidRDefault="00F74F8B" w:rsidP="0046225D">
            <w:pPr>
              <w:rPr>
                <w:b/>
              </w:rPr>
            </w:pPr>
          </w:p>
        </w:tc>
      </w:tr>
      <w:tr w:rsidR="00446639" w:rsidRPr="00F9377C" w14:paraId="7A369FEE" w14:textId="77777777" w:rsidTr="00880A74">
        <w:tc>
          <w:tcPr>
            <w:tcW w:w="3970" w:type="dxa"/>
            <w:tcBorders>
              <w:top w:val="single" w:sz="4" w:space="0" w:color="auto"/>
            </w:tcBorders>
          </w:tcPr>
          <w:p w14:paraId="64E4BB9D" w14:textId="77777777" w:rsidR="00446639" w:rsidRPr="00F9377C" w:rsidRDefault="00446639" w:rsidP="0046225D"/>
        </w:tc>
        <w:tc>
          <w:tcPr>
            <w:tcW w:w="5178" w:type="dxa"/>
            <w:tcBorders>
              <w:top w:val="single" w:sz="4" w:space="0" w:color="auto"/>
            </w:tcBorders>
            <w:vAlign w:val="center"/>
          </w:tcPr>
          <w:p w14:paraId="35FE5CB0" w14:textId="77777777" w:rsidR="00446639" w:rsidRPr="00F9377C" w:rsidRDefault="00446639" w:rsidP="0046225D"/>
        </w:tc>
      </w:tr>
      <w:tr w:rsidR="00446639" w:rsidRPr="00F9377C" w14:paraId="4206EC95" w14:textId="77777777" w:rsidTr="0046225D">
        <w:tc>
          <w:tcPr>
            <w:tcW w:w="3970" w:type="dxa"/>
          </w:tcPr>
          <w:p w14:paraId="2C39DBD4" w14:textId="77777777" w:rsidR="00762756" w:rsidRPr="00EE1F59" w:rsidRDefault="00762756" w:rsidP="0046225D">
            <w:pPr>
              <w:jc w:val="right"/>
              <w:rPr>
                <w:b/>
                <w:u w:val="single"/>
                <w:lang w:val="el-GR"/>
              </w:rPr>
            </w:pPr>
          </w:p>
          <w:p w14:paraId="42B31EF2" w14:textId="77777777" w:rsidR="00446639" w:rsidRPr="00F9377C" w:rsidRDefault="00446639" w:rsidP="0046225D">
            <w:pPr>
              <w:jc w:val="right"/>
              <w:rPr>
                <w:b/>
                <w:u w:val="single"/>
              </w:rPr>
            </w:pPr>
            <w:r w:rsidRPr="00F9377C">
              <w:rPr>
                <w:b/>
                <w:u w:val="single"/>
              </w:rPr>
              <w:t>Α. ΠΡΟΣΩΠΙΚΑ ΣΤΟΙΧΕΙΑ</w:t>
            </w:r>
          </w:p>
        </w:tc>
        <w:tc>
          <w:tcPr>
            <w:tcW w:w="5178" w:type="dxa"/>
            <w:vAlign w:val="center"/>
          </w:tcPr>
          <w:p w14:paraId="6CB6F5F7" w14:textId="77777777" w:rsidR="00446639" w:rsidRPr="00F9377C" w:rsidRDefault="00446639" w:rsidP="0046225D"/>
        </w:tc>
      </w:tr>
      <w:tr w:rsidR="00446639" w:rsidRPr="00F9377C" w14:paraId="0DD30E27" w14:textId="77777777" w:rsidTr="0046225D">
        <w:tc>
          <w:tcPr>
            <w:tcW w:w="3970" w:type="dxa"/>
          </w:tcPr>
          <w:p w14:paraId="1EAEE0AE" w14:textId="77777777" w:rsidR="00446639" w:rsidRPr="00F9377C" w:rsidRDefault="00446639" w:rsidP="0046225D"/>
        </w:tc>
        <w:tc>
          <w:tcPr>
            <w:tcW w:w="5178" w:type="dxa"/>
            <w:vAlign w:val="center"/>
          </w:tcPr>
          <w:p w14:paraId="35EE30CE" w14:textId="77777777" w:rsidR="00446639" w:rsidRPr="00F9377C" w:rsidRDefault="00446639" w:rsidP="0046225D"/>
        </w:tc>
      </w:tr>
      <w:tr w:rsidR="00446639" w:rsidRPr="00F9377C" w14:paraId="26244747" w14:textId="77777777" w:rsidTr="0046225D">
        <w:tc>
          <w:tcPr>
            <w:tcW w:w="3970" w:type="dxa"/>
          </w:tcPr>
          <w:p w14:paraId="74D2B44C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</w:rPr>
              <w:t>Επ</w:t>
            </w:r>
            <w:proofErr w:type="spellStart"/>
            <w:r w:rsidRPr="00F9377C">
              <w:rPr>
                <w:b/>
              </w:rPr>
              <w:t>ώνυμο</w:t>
            </w:r>
            <w:proofErr w:type="spellEnd"/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vAlign w:val="center"/>
          </w:tcPr>
          <w:p w14:paraId="525BC869" w14:textId="77777777" w:rsidR="00446639" w:rsidRPr="00F9377C" w:rsidRDefault="00446639" w:rsidP="0046225D"/>
        </w:tc>
      </w:tr>
      <w:tr w:rsidR="00446639" w:rsidRPr="00F9377C" w14:paraId="64FA2AAA" w14:textId="77777777" w:rsidTr="0046225D">
        <w:tc>
          <w:tcPr>
            <w:tcW w:w="3970" w:type="dxa"/>
          </w:tcPr>
          <w:p w14:paraId="58CF2E2E" w14:textId="77777777" w:rsidR="00446639" w:rsidRPr="00F9377C" w:rsidRDefault="00446639" w:rsidP="0046225D">
            <w:pPr>
              <w:jc w:val="right"/>
              <w:rPr>
                <w:b/>
              </w:rPr>
            </w:pPr>
            <w:proofErr w:type="spellStart"/>
            <w:r w:rsidRPr="00F9377C">
              <w:rPr>
                <w:b/>
              </w:rPr>
              <w:t>Όνομ</w:t>
            </w:r>
            <w:proofErr w:type="spellEnd"/>
            <w:r w:rsidRPr="00F9377C">
              <w:rPr>
                <w:b/>
              </w:rPr>
              <w:t>α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F2B8E2E" w14:textId="77777777" w:rsidR="00446639" w:rsidRPr="00F9377C" w:rsidRDefault="00446639" w:rsidP="0046225D"/>
        </w:tc>
      </w:tr>
      <w:tr w:rsidR="00446639" w:rsidRPr="00F9377C" w14:paraId="79B2E927" w14:textId="77777777" w:rsidTr="0046225D">
        <w:tc>
          <w:tcPr>
            <w:tcW w:w="3970" w:type="dxa"/>
          </w:tcPr>
          <w:p w14:paraId="6C439F2F" w14:textId="77777777" w:rsidR="00446639" w:rsidRPr="00F9377C" w:rsidRDefault="00446639" w:rsidP="0046225D">
            <w:pPr>
              <w:jc w:val="right"/>
              <w:rPr>
                <w:b/>
              </w:rPr>
            </w:pPr>
            <w:proofErr w:type="spellStart"/>
            <w:r w:rsidRPr="00F9377C">
              <w:rPr>
                <w:b/>
              </w:rPr>
              <w:t>Όνομ</w:t>
            </w:r>
            <w:proofErr w:type="spellEnd"/>
            <w:r w:rsidRPr="00F9377C">
              <w:rPr>
                <w:b/>
              </w:rPr>
              <w:t>α Πα</w:t>
            </w:r>
            <w:proofErr w:type="spellStart"/>
            <w:r w:rsidRPr="00F9377C">
              <w:rPr>
                <w:b/>
              </w:rPr>
              <w:t>τέρ</w:t>
            </w:r>
            <w:proofErr w:type="spellEnd"/>
            <w:r w:rsidRPr="00F9377C">
              <w:rPr>
                <w:b/>
              </w:rPr>
              <w:t>α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793ECFB2" w14:textId="77777777" w:rsidR="00446639" w:rsidRPr="00F9377C" w:rsidRDefault="00446639" w:rsidP="0046225D"/>
        </w:tc>
      </w:tr>
      <w:tr w:rsidR="00446639" w:rsidRPr="00F9377C" w14:paraId="0799725B" w14:textId="77777777" w:rsidTr="0046225D">
        <w:tc>
          <w:tcPr>
            <w:tcW w:w="3970" w:type="dxa"/>
          </w:tcPr>
          <w:p w14:paraId="55AA70CA" w14:textId="77777777" w:rsidR="00446639" w:rsidRPr="00F9377C" w:rsidRDefault="00446639" w:rsidP="0046225D">
            <w:pPr>
              <w:jc w:val="right"/>
              <w:rPr>
                <w:b/>
              </w:rPr>
            </w:pPr>
            <w:proofErr w:type="spellStart"/>
            <w:r w:rsidRPr="00F9377C">
              <w:rPr>
                <w:b/>
              </w:rPr>
              <w:t>Ημερομηνί</w:t>
            </w:r>
            <w:proofErr w:type="spellEnd"/>
            <w:r w:rsidRPr="00F9377C">
              <w:rPr>
                <w:b/>
              </w:rPr>
              <w:t xml:space="preserve">α </w:t>
            </w:r>
            <w:proofErr w:type="spellStart"/>
            <w:r w:rsidRPr="00F9377C">
              <w:rPr>
                <w:b/>
              </w:rPr>
              <w:t>Γέννησης</w:t>
            </w:r>
            <w:proofErr w:type="spellEnd"/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6B5CD81" w14:textId="77777777" w:rsidR="00446639" w:rsidRPr="00F9377C" w:rsidRDefault="00446639" w:rsidP="0046225D"/>
        </w:tc>
      </w:tr>
      <w:tr w:rsidR="00446639" w:rsidRPr="00F9377C" w14:paraId="044F11C0" w14:textId="77777777" w:rsidTr="0046225D">
        <w:tc>
          <w:tcPr>
            <w:tcW w:w="3970" w:type="dxa"/>
          </w:tcPr>
          <w:p w14:paraId="24C4D225" w14:textId="77777777" w:rsidR="00446639" w:rsidRPr="00F9377C" w:rsidRDefault="00446639" w:rsidP="0046225D">
            <w:pPr>
              <w:jc w:val="right"/>
              <w:rPr>
                <w:b/>
              </w:rPr>
            </w:pPr>
            <w:proofErr w:type="spellStart"/>
            <w:r w:rsidRPr="00F9377C">
              <w:rPr>
                <w:b/>
              </w:rPr>
              <w:t>Τό</w:t>
            </w:r>
            <w:proofErr w:type="spellEnd"/>
            <w:r w:rsidRPr="00F9377C">
              <w:rPr>
                <w:b/>
              </w:rPr>
              <w:t xml:space="preserve">πος </w:t>
            </w:r>
            <w:proofErr w:type="spellStart"/>
            <w:r w:rsidRPr="00F9377C">
              <w:rPr>
                <w:b/>
              </w:rPr>
              <w:t>Γέννησης</w:t>
            </w:r>
            <w:proofErr w:type="spellEnd"/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DBE9B0D" w14:textId="77777777" w:rsidR="00446639" w:rsidRPr="00F9377C" w:rsidRDefault="00446639" w:rsidP="0046225D"/>
        </w:tc>
      </w:tr>
      <w:tr w:rsidR="00446639" w:rsidRPr="00F9377C" w14:paraId="00E43ADB" w14:textId="77777777" w:rsidTr="0046225D">
        <w:tc>
          <w:tcPr>
            <w:tcW w:w="3970" w:type="dxa"/>
          </w:tcPr>
          <w:p w14:paraId="6868A5ED" w14:textId="77777777" w:rsidR="00446639" w:rsidRPr="00F9377C" w:rsidRDefault="00446639" w:rsidP="0046225D">
            <w:pPr>
              <w:jc w:val="right"/>
              <w:rPr>
                <w:b/>
              </w:rPr>
            </w:pPr>
            <w:proofErr w:type="spellStart"/>
            <w:r w:rsidRPr="00F9377C">
              <w:rPr>
                <w:b/>
              </w:rPr>
              <w:t>Αριθμός</w:t>
            </w:r>
            <w:proofErr w:type="spellEnd"/>
            <w:r w:rsidRPr="00F9377C">
              <w:rPr>
                <w:b/>
              </w:rPr>
              <w:t xml:space="preserve"> Τα</w:t>
            </w:r>
            <w:proofErr w:type="spellStart"/>
            <w:r w:rsidRPr="00F9377C">
              <w:rPr>
                <w:b/>
              </w:rPr>
              <w:t>υτότητ</w:t>
            </w:r>
            <w:proofErr w:type="spellEnd"/>
            <w:r w:rsidRPr="00F9377C">
              <w:rPr>
                <w:b/>
              </w:rPr>
              <w:t>α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1B25143" w14:textId="77777777" w:rsidR="00446639" w:rsidRPr="00F9377C" w:rsidRDefault="00446639" w:rsidP="0046225D"/>
        </w:tc>
      </w:tr>
      <w:tr w:rsidR="00446639" w:rsidRPr="00F9377C" w14:paraId="4B745679" w14:textId="77777777" w:rsidTr="00E607A3">
        <w:tc>
          <w:tcPr>
            <w:tcW w:w="3970" w:type="dxa"/>
          </w:tcPr>
          <w:p w14:paraId="0EA12F82" w14:textId="77777777" w:rsidR="00446639" w:rsidRPr="00F9377C" w:rsidRDefault="00446639" w:rsidP="0046225D">
            <w:pPr>
              <w:jc w:val="right"/>
              <w:rPr>
                <w:b/>
              </w:rPr>
            </w:pPr>
            <w:proofErr w:type="spellStart"/>
            <w:r w:rsidRPr="00F9377C">
              <w:rPr>
                <w:b/>
              </w:rPr>
              <w:t>Εθνικότητ</w:t>
            </w:r>
            <w:proofErr w:type="spellEnd"/>
            <w:r w:rsidRPr="00F9377C">
              <w:rPr>
                <w:b/>
              </w:rPr>
              <w:t>α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8A84BE4" w14:textId="77777777" w:rsidR="00446639" w:rsidRPr="00F9377C" w:rsidRDefault="00446639" w:rsidP="0046225D"/>
        </w:tc>
      </w:tr>
      <w:tr w:rsidR="00220318" w:rsidRPr="00F9377C" w14:paraId="2A13C8D6" w14:textId="77777777" w:rsidTr="0046225D">
        <w:tc>
          <w:tcPr>
            <w:tcW w:w="3970" w:type="dxa"/>
          </w:tcPr>
          <w:p w14:paraId="49264855" w14:textId="77777777" w:rsidR="00220318" w:rsidRPr="00F9377C" w:rsidRDefault="00220318" w:rsidP="0046225D"/>
        </w:tc>
        <w:tc>
          <w:tcPr>
            <w:tcW w:w="5178" w:type="dxa"/>
            <w:tcBorders>
              <w:top w:val="dashSmallGap" w:sz="4" w:space="0" w:color="auto"/>
            </w:tcBorders>
            <w:vAlign w:val="center"/>
          </w:tcPr>
          <w:p w14:paraId="5CB1BFB1" w14:textId="77777777" w:rsidR="00220318" w:rsidRPr="00F9377C" w:rsidRDefault="00220318" w:rsidP="0046225D"/>
        </w:tc>
      </w:tr>
      <w:tr w:rsidR="00446639" w:rsidRPr="00F9377C" w14:paraId="1A57FAB7" w14:textId="77777777" w:rsidTr="0046225D">
        <w:tc>
          <w:tcPr>
            <w:tcW w:w="3970" w:type="dxa"/>
          </w:tcPr>
          <w:p w14:paraId="540C83EC" w14:textId="77777777" w:rsidR="00446639" w:rsidRPr="00F9377C" w:rsidRDefault="00446639" w:rsidP="0046225D"/>
        </w:tc>
        <w:tc>
          <w:tcPr>
            <w:tcW w:w="5178" w:type="dxa"/>
            <w:vAlign w:val="center"/>
          </w:tcPr>
          <w:p w14:paraId="7F2DC7D4" w14:textId="77777777" w:rsidR="00446639" w:rsidRPr="00F9377C" w:rsidRDefault="00446639" w:rsidP="0046225D"/>
        </w:tc>
      </w:tr>
      <w:tr w:rsidR="00446639" w:rsidRPr="00F9377C" w14:paraId="722B627F" w14:textId="77777777" w:rsidTr="0046225D">
        <w:tc>
          <w:tcPr>
            <w:tcW w:w="3970" w:type="dxa"/>
          </w:tcPr>
          <w:p w14:paraId="3C3A0B22" w14:textId="77777777" w:rsidR="00446639" w:rsidRPr="00F9377C" w:rsidRDefault="00446639" w:rsidP="0046225D">
            <w:pPr>
              <w:jc w:val="right"/>
              <w:rPr>
                <w:b/>
                <w:u w:val="single"/>
              </w:rPr>
            </w:pPr>
            <w:r w:rsidRPr="00F9377C">
              <w:rPr>
                <w:b/>
                <w:u w:val="single"/>
              </w:rPr>
              <w:t>Β. ΣΤΟΙΧΕΙΑ ΕΠΙΚΟΙΝΩΝΙΑΣ</w:t>
            </w:r>
          </w:p>
        </w:tc>
        <w:tc>
          <w:tcPr>
            <w:tcW w:w="5178" w:type="dxa"/>
            <w:vAlign w:val="center"/>
          </w:tcPr>
          <w:p w14:paraId="19C9EA3A" w14:textId="77777777" w:rsidR="00446639" w:rsidRPr="00F9377C" w:rsidRDefault="00446639" w:rsidP="0046225D">
            <w:pPr>
              <w:rPr>
                <w:b/>
                <w:u w:val="single"/>
              </w:rPr>
            </w:pPr>
          </w:p>
        </w:tc>
      </w:tr>
      <w:tr w:rsidR="00446639" w:rsidRPr="00F9377C" w14:paraId="5C6EB162" w14:textId="77777777" w:rsidTr="0046225D">
        <w:tc>
          <w:tcPr>
            <w:tcW w:w="3970" w:type="dxa"/>
          </w:tcPr>
          <w:p w14:paraId="056EA185" w14:textId="77777777" w:rsidR="00446639" w:rsidRPr="00F9377C" w:rsidRDefault="00446639" w:rsidP="0046225D"/>
        </w:tc>
        <w:tc>
          <w:tcPr>
            <w:tcW w:w="5178" w:type="dxa"/>
            <w:vAlign w:val="center"/>
          </w:tcPr>
          <w:p w14:paraId="003716B4" w14:textId="77777777" w:rsidR="00446639" w:rsidRPr="00F9377C" w:rsidRDefault="00446639" w:rsidP="0046225D"/>
        </w:tc>
      </w:tr>
      <w:tr w:rsidR="00446639" w:rsidRPr="00F9377C" w14:paraId="77E52ABE" w14:textId="77777777" w:rsidTr="0046225D">
        <w:tc>
          <w:tcPr>
            <w:tcW w:w="3970" w:type="dxa"/>
          </w:tcPr>
          <w:p w14:paraId="1D97ED13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</w:rPr>
              <w:t>Διεύθυνση</w:t>
            </w:r>
            <w:r w:rsidRPr="00F9377C">
              <w:rPr>
                <w:b/>
                <w:lang w:val="el-GR"/>
              </w:rPr>
              <w:t xml:space="preserve"> Μόνιμης Κατοικίας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vAlign w:val="center"/>
          </w:tcPr>
          <w:p w14:paraId="686EA60D" w14:textId="77777777" w:rsidR="00446639" w:rsidRPr="00F9377C" w:rsidRDefault="00446639" w:rsidP="0046225D"/>
        </w:tc>
      </w:tr>
      <w:tr w:rsidR="00446639" w:rsidRPr="00F9377C" w14:paraId="1780ABF4" w14:textId="77777777" w:rsidTr="0046225D">
        <w:tc>
          <w:tcPr>
            <w:tcW w:w="3970" w:type="dxa"/>
          </w:tcPr>
          <w:p w14:paraId="2DA5BC0D" w14:textId="77777777" w:rsidR="00446639" w:rsidRPr="00F9377C" w:rsidRDefault="00446639" w:rsidP="0046225D">
            <w:pPr>
              <w:jc w:val="right"/>
              <w:rPr>
                <w:b/>
              </w:rPr>
            </w:pPr>
            <w:proofErr w:type="spellStart"/>
            <w:r w:rsidRPr="00F9377C">
              <w:rPr>
                <w:b/>
              </w:rPr>
              <w:t>Πόλη</w:t>
            </w:r>
            <w:proofErr w:type="spellEnd"/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A2C1078" w14:textId="77777777" w:rsidR="00446639" w:rsidRPr="00F9377C" w:rsidRDefault="00446639" w:rsidP="0046225D"/>
        </w:tc>
      </w:tr>
      <w:tr w:rsidR="00446639" w:rsidRPr="00F9377C" w14:paraId="7A5B7068" w14:textId="77777777" w:rsidTr="0046225D">
        <w:tc>
          <w:tcPr>
            <w:tcW w:w="3970" w:type="dxa"/>
          </w:tcPr>
          <w:p w14:paraId="3E5179BF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</w:rPr>
              <w:t>Τα</w:t>
            </w:r>
            <w:proofErr w:type="spellStart"/>
            <w:r w:rsidRPr="00F9377C">
              <w:rPr>
                <w:b/>
              </w:rPr>
              <w:t>χυδρομικός</w:t>
            </w:r>
            <w:proofErr w:type="spellEnd"/>
            <w:r w:rsidRPr="00F9377C">
              <w:rPr>
                <w:b/>
              </w:rPr>
              <w:t xml:space="preserve"> </w:t>
            </w:r>
            <w:proofErr w:type="spellStart"/>
            <w:r w:rsidRPr="00F9377C">
              <w:rPr>
                <w:b/>
              </w:rPr>
              <w:t>Κώδικ</w:t>
            </w:r>
            <w:proofErr w:type="spellEnd"/>
            <w:r w:rsidRPr="00F9377C">
              <w:rPr>
                <w:b/>
              </w:rPr>
              <w:t>α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6B86083" w14:textId="77777777" w:rsidR="00446639" w:rsidRPr="00F9377C" w:rsidRDefault="00446639" w:rsidP="0046225D"/>
        </w:tc>
      </w:tr>
      <w:tr w:rsidR="00446639" w:rsidRPr="00F9377C" w14:paraId="388B6D44" w14:textId="77777777" w:rsidTr="0046225D">
        <w:tc>
          <w:tcPr>
            <w:tcW w:w="3970" w:type="dxa"/>
          </w:tcPr>
          <w:p w14:paraId="20F4386C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Χώρα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4255DC7" w14:textId="77777777" w:rsidR="00446639" w:rsidRPr="00F9377C" w:rsidRDefault="00446639" w:rsidP="0046225D"/>
        </w:tc>
      </w:tr>
      <w:tr w:rsidR="00446639" w:rsidRPr="00F9377C" w14:paraId="2D222FFA" w14:textId="77777777" w:rsidTr="0046225D">
        <w:tc>
          <w:tcPr>
            <w:tcW w:w="3970" w:type="dxa"/>
          </w:tcPr>
          <w:p w14:paraId="57EB989A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Σταθερό Τηλέφωνο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44A300E" w14:textId="77777777" w:rsidR="00446639" w:rsidRPr="00F9377C" w:rsidRDefault="00446639" w:rsidP="0046225D"/>
        </w:tc>
      </w:tr>
      <w:tr w:rsidR="00446639" w:rsidRPr="00F9377C" w14:paraId="77C44858" w14:textId="77777777" w:rsidTr="0046225D">
        <w:tc>
          <w:tcPr>
            <w:tcW w:w="3970" w:type="dxa"/>
          </w:tcPr>
          <w:p w14:paraId="139747B7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Κινητό Τηλέφωνο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DA6EC4E" w14:textId="77777777" w:rsidR="00446639" w:rsidRPr="00F9377C" w:rsidRDefault="00446639" w:rsidP="0046225D"/>
        </w:tc>
      </w:tr>
      <w:tr w:rsidR="00446639" w:rsidRPr="00F9377C" w14:paraId="5694B83B" w14:textId="77777777" w:rsidTr="0046225D">
        <w:tc>
          <w:tcPr>
            <w:tcW w:w="3970" w:type="dxa"/>
          </w:tcPr>
          <w:p w14:paraId="40185A45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</w:rPr>
              <w:t>E-mail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14BDE1D" w14:textId="77777777" w:rsidR="00446639" w:rsidRPr="00F9377C" w:rsidRDefault="00446639" w:rsidP="0046225D"/>
        </w:tc>
      </w:tr>
      <w:tr w:rsidR="00220318" w:rsidRPr="00F9377C" w14:paraId="38776981" w14:textId="77777777" w:rsidTr="0046225D">
        <w:tc>
          <w:tcPr>
            <w:tcW w:w="3970" w:type="dxa"/>
          </w:tcPr>
          <w:p w14:paraId="26D53B2B" w14:textId="77777777" w:rsidR="00220318" w:rsidRPr="00F9377C" w:rsidRDefault="00220318" w:rsidP="0046225D">
            <w:pPr>
              <w:jc w:val="right"/>
              <w:rPr>
                <w:b/>
                <w:u w:val="single"/>
              </w:rPr>
            </w:pPr>
          </w:p>
        </w:tc>
        <w:tc>
          <w:tcPr>
            <w:tcW w:w="5178" w:type="dxa"/>
            <w:vAlign w:val="center"/>
          </w:tcPr>
          <w:p w14:paraId="5D4B9A9D" w14:textId="77777777" w:rsidR="00220318" w:rsidRPr="00F9377C" w:rsidRDefault="00220318" w:rsidP="0046225D">
            <w:pPr>
              <w:rPr>
                <w:b/>
                <w:u w:val="single"/>
              </w:rPr>
            </w:pPr>
          </w:p>
        </w:tc>
      </w:tr>
      <w:tr w:rsidR="00D95206" w:rsidRPr="00F9377C" w14:paraId="1AE137E6" w14:textId="77777777" w:rsidTr="0046225D">
        <w:tc>
          <w:tcPr>
            <w:tcW w:w="3970" w:type="dxa"/>
          </w:tcPr>
          <w:p w14:paraId="4BFBA98F" w14:textId="77777777" w:rsidR="00D95206" w:rsidRPr="00F9377C" w:rsidRDefault="00D95206" w:rsidP="0046225D">
            <w:pPr>
              <w:jc w:val="right"/>
              <w:rPr>
                <w:b/>
                <w:u w:val="single"/>
              </w:rPr>
            </w:pPr>
          </w:p>
        </w:tc>
        <w:tc>
          <w:tcPr>
            <w:tcW w:w="5178" w:type="dxa"/>
            <w:vAlign w:val="center"/>
          </w:tcPr>
          <w:p w14:paraId="10A4BC87" w14:textId="77777777" w:rsidR="00D95206" w:rsidRPr="00F9377C" w:rsidRDefault="00D95206" w:rsidP="0046225D">
            <w:pPr>
              <w:rPr>
                <w:b/>
                <w:u w:val="single"/>
              </w:rPr>
            </w:pPr>
          </w:p>
        </w:tc>
      </w:tr>
      <w:tr w:rsidR="00446639" w:rsidRPr="00F9377C" w14:paraId="5BE77736" w14:textId="77777777" w:rsidTr="0046225D">
        <w:tc>
          <w:tcPr>
            <w:tcW w:w="3970" w:type="dxa"/>
          </w:tcPr>
          <w:p w14:paraId="581745FD" w14:textId="022512DF" w:rsidR="00446639" w:rsidRPr="00F9377C" w:rsidRDefault="00446639" w:rsidP="0046225D">
            <w:pPr>
              <w:jc w:val="right"/>
              <w:rPr>
                <w:b/>
                <w:u w:val="single"/>
                <w:lang w:val="el-GR"/>
              </w:rPr>
            </w:pPr>
            <w:r w:rsidRPr="00F9377C">
              <w:rPr>
                <w:b/>
                <w:u w:val="single"/>
              </w:rPr>
              <w:t>Γ. ΕΚΠΑΙΔΕΥΣΗ</w:t>
            </w:r>
          </w:p>
        </w:tc>
        <w:tc>
          <w:tcPr>
            <w:tcW w:w="5178" w:type="dxa"/>
            <w:vAlign w:val="center"/>
          </w:tcPr>
          <w:p w14:paraId="0FE4E9BB" w14:textId="77777777" w:rsidR="00446639" w:rsidRPr="00F9377C" w:rsidRDefault="00446639" w:rsidP="0046225D">
            <w:pPr>
              <w:rPr>
                <w:b/>
                <w:u w:val="single"/>
              </w:rPr>
            </w:pPr>
          </w:p>
        </w:tc>
      </w:tr>
      <w:tr w:rsidR="00446639" w:rsidRPr="00F9377C" w14:paraId="63AACEC4" w14:textId="77777777" w:rsidTr="0046225D">
        <w:tc>
          <w:tcPr>
            <w:tcW w:w="3970" w:type="dxa"/>
          </w:tcPr>
          <w:p w14:paraId="59D52902" w14:textId="77777777" w:rsidR="00446639" w:rsidRPr="00F9377C" w:rsidRDefault="00446639" w:rsidP="0046225D">
            <w:pPr>
              <w:rPr>
                <w:lang w:val="el-GR"/>
              </w:rPr>
            </w:pPr>
          </w:p>
        </w:tc>
        <w:tc>
          <w:tcPr>
            <w:tcW w:w="5178" w:type="dxa"/>
            <w:vAlign w:val="center"/>
          </w:tcPr>
          <w:p w14:paraId="61931C1F" w14:textId="77777777" w:rsidR="00446639" w:rsidRPr="00F9377C" w:rsidRDefault="00446639" w:rsidP="0046225D"/>
        </w:tc>
      </w:tr>
      <w:tr w:rsidR="00446639" w:rsidRPr="00F9377C" w14:paraId="7E82039F" w14:textId="77777777" w:rsidTr="0046225D">
        <w:tc>
          <w:tcPr>
            <w:tcW w:w="3970" w:type="dxa"/>
            <w:tcBorders>
              <w:bottom w:val="single" w:sz="4" w:space="0" w:color="auto"/>
            </w:tcBorders>
          </w:tcPr>
          <w:p w14:paraId="2ACB188F" w14:textId="77777777" w:rsidR="00446639" w:rsidRPr="00D33486" w:rsidRDefault="00446639" w:rsidP="0046225D">
            <w:pPr>
              <w:jc w:val="right"/>
              <w:rPr>
                <w:b/>
                <w:lang w:val="el-GR"/>
              </w:rPr>
            </w:pPr>
            <w:r w:rsidRPr="00D33486">
              <w:rPr>
                <w:b/>
                <w:lang w:val="el-GR"/>
              </w:rPr>
              <w:t>Πτυχίο Τριτοβάθμιας Εκπαίδευσης</w:t>
            </w:r>
          </w:p>
        </w:tc>
        <w:tc>
          <w:tcPr>
            <w:tcW w:w="5178" w:type="dxa"/>
            <w:vAlign w:val="center"/>
          </w:tcPr>
          <w:p w14:paraId="4C79FA3E" w14:textId="77777777" w:rsidR="00446639" w:rsidRPr="00F9377C" w:rsidRDefault="00446639" w:rsidP="0046225D"/>
        </w:tc>
      </w:tr>
      <w:tr w:rsidR="00446639" w:rsidRPr="00F9377C" w14:paraId="099D072E" w14:textId="77777777" w:rsidTr="0046225D">
        <w:tc>
          <w:tcPr>
            <w:tcW w:w="3970" w:type="dxa"/>
            <w:tcBorders>
              <w:top w:val="single" w:sz="4" w:space="0" w:color="auto"/>
            </w:tcBorders>
          </w:tcPr>
          <w:p w14:paraId="5CD1E891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Εκπαιδευτικό Ίδρυμα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vAlign w:val="center"/>
          </w:tcPr>
          <w:p w14:paraId="7BD3DB9D" w14:textId="77777777" w:rsidR="00446639" w:rsidRPr="00F9377C" w:rsidRDefault="00446639" w:rsidP="0046225D"/>
        </w:tc>
      </w:tr>
      <w:tr w:rsidR="00446639" w:rsidRPr="00F9377C" w14:paraId="35872DD1" w14:textId="77777777" w:rsidTr="0046225D">
        <w:tc>
          <w:tcPr>
            <w:tcW w:w="3970" w:type="dxa"/>
          </w:tcPr>
          <w:p w14:paraId="68292DF9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Σχολή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ED5A77D" w14:textId="77777777" w:rsidR="00446639" w:rsidRPr="00F9377C" w:rsidRDefault="00446639" w:rsidP="0046225D"/>
        </w:tc>
      </w:tr>
      <w:tr w:rsidR="00446639" w:rsidRPr="00F9377C" w14:paraId="556E6AF8" w14:textId="77777777" w:rsidTr="0046225D">
        <w:tc>
          <w:tcPr>
            <w:tcW w:w="3970" w:type="dxa"/>
          </w:tcPr>
          <w:p w14:paraId="1DF588BD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Τμήμα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6F8B7E05" w14:textId="77777777" w:rsidR="00446639" w:rsidRPr="00F9377C" w:rsidRDefault="00446639" w:rsidP="0046225D"/>
        </w:tc>
      </w:tr>
      <w:tr w:rsidR="00446639" w:rsidRPr="00F9377C" w14:paraId="42187C48" w14:textId="77777777" w:rsidTr="0046225D">
        <w:tc>
          <w:tcPr>
            <w:tcW w:w="3970" w:type="dxa"/>
          </w:tcPr>
          <w:p w14:paraId="080A8E54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Τίτλος Σπουδών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802E504" w14:textId="77777777" w:rsidR="00446639" w:rsidRPr="00F9377C" w:rsidRDefault="00446639" w:rsidP="0046225D"/>
        </w:tc>
      </w:tr>
      <w:tr w:rsidR="00446639" w:rsidRPr="00F9377C" w14:paraId="6DA4BCC9" w14:textId="77777777" w:rsidTr="0046225D">
        <w:tc>
          <w:tcPr>
            <w:tcW w:w="3970" w:type="dxa"/>
          </w:tcPr>
          <w:p w14:paraId="4064A7FA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Βαθμός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708D0925" w14:textId="77777777" w:rsidR="00446639" w:rsidRPr="00F9377C" w:rsidRDefault="00446639" w:rsidP="0046225D"/>
        </w:tc>
      </w:tr>
      <w:tr w:rsidR="00446639" w:rsidRPr="00F9377C" w14:paraId="5B1CEC9C" w14:textId="77777777" w:rsidTr="0046225D">
        <w:tc>
          <w:tcPr>
            <w:tcW w:w="3970" w:type="dxa"/>
          </w:tcPr>
          <w:p w14:paraId="6B5521EA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Έτος Αποφοίτησης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C03067E" w14:textId="77777777" w:rsidR="00446639" w:rsidRPr="00F9377C" w:rsidRDefault="00446639" w:rsidP="0046225D"/>
        </w:tc>
      </w:tr>
      <w:tr w:rsidR="00446639" w:rsidRPr="00F9377C" w14:paraId="2093FBDB" w14:textId="77777777" w:rsidTr="0046225D">
        <w:tc>
          <w:tcPr>
            <w:tcW w:w="3970" w:type="dxa"/>
          </w:tcPr>
          <w:p w14:paraId="7FADF888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Χώρα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0246DC5" w14:textId="77777777" w:rsidR="00446639" w:rsidRPr="00F9377C" w:rsidRDefault="00446639" w:rsidP="0046225D"/>
        </w:tc>
      </w:tr>
      <w:tr w:rsidR="00446639" w:rsidRPr="00F9377C" w14:paraId="4890BEF5" w14:textId="77777777" w:rsidTr="0046225D">
        <w:tc>
          <w:tcPr>
            <w:tcW w:w="3970" w:type="dxa"/>
          </w:tcPr>
          <w:p w14:paraId="6831B981" w14:textId="77777777" w:rsidR="00446639" w:rsidRPr="00F9377C" w:rsidRDefault="00446639" w:rsidP="0046225D">
            <w:pPr>
              <w:rPr>
                <w:lang w:val="el-GR"/>
              </w:rPr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vAlign w:val="center"/>
          </w:tcPr>
          <w:p w14:paraId="56A66580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2325A" w14:paraId="1FDD5182" w14:textId="77777777" w:rsidTr="0046225D">
        <w:tc>
          <w:tcPr>
            <w:tcW w:w="3970" w:type="dxa"/>
            <w:tcBorders>
              <w:bottom w:val="single" w:sz="4" w:space="0" w:color="auto"/>
            </w:tcBorders>
          </w:tcPr>
          <w:p w14:paraId="73FAA693" w14:textId="77777777" w:rsidR="00446639" w:rsidRPr="00D33486" w:rsidRDefault="00446639" w:rsidP="0046225D">
            <w:pPr>
              <w:jc w:val="right"/>
              <w:rPr>
                <w:b/>
                <w:lang w:val="el-GR"/>
              </w:rPr>
            </w:pPr>
            <w:r w:rsidRPr="00D33486">
              <w:rPr>
                <w:b/>
                <w:lang w:val="el-GR"/>
              </w:rPr>
              <w:t>Άλλο Πτυχίο / Μεταπτυχιακός Τίτλος / Διδακτορικός Τίτλος</w:t>
            </w:r>
          </w:p>
        </w:tc>
        <w:tc>
          <w:tcPr>
            <w:tcW w:w="5178" w:type="dxa"/>
            <w:vAlign w:val="center"/>
          </w:tcPr>
          <w:p w14:paraId="71D552FB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74198737" w14:textId="77777777" w:rsidTr="0046225D">
        <w:tc>
          <w:tcPr>
            <w:tcW w:w="3970" w:type="dxa"/>
            <w:tcBorders>
              <w:top w:val="single" w:sz="4" w:space="0" w:color="auto"/>
            </w:tcBorders>
          </w:tcPr>
          <w:p w14:paraId="088CB87A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Εκπαιδευτικό Ίδρυμα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vAlign w:val="center"/>
          </w:tcPr>
          <w:p w14:paraId="198DE867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2B9CA6B8" w14:textId="77777777" w:rsidTr="0046225D">
        <w:tc>
          <w:tcPr>
            <w:tcW w:w="3970" w:type="dxa"/>
          </w:tcPr>
          <w:p w14:paraId="126533FB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Σχολή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F87E658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6AC542FE" w14:textId="77777777" w:rsidTr="0046225D">
        <w:tc>
          <w:tcPr>
            <w:tcW w:w="3970" w:type="dxa"/>
          </w:tcPr>
          <w:p w14:paraId="33B4B823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Τμήμα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708E1A5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292829F1" w14:textId="77777777" w:rsidTr="0046225D">
        <w:tc>
          <w:tcPr>
            <w:tcW w:w="3970" w:type="dxa"/>
          </w:tcPr>
          <w:p w14:paraId="2CA7F220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Τίτλος Σπουδών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200862C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58F9FE18" w14:textId="77777777" w:rsidTr="0046225D">
        <w:tc>
          <w:tcPr>
            <w:tcW w:w="3970" w:type="dxa"/>
          </w:tcPr>
          <w:p w14:paraId="04DDC1DE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Βαθμό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A6327C8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39D4FAE2" w14:textId="77777777" w:rsidTr="0046225D">
        <w:tc>
          <w:tcPr>
            <w:tcW w:w="3970" w:type="dxa"/>
          </w:tcPr>
          <w:p w14:paraId="65D11755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Έτος Αποφοίτηση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178FED5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7845E77D" w14:textId="77777777" w:rsidTr="0046225D">
        <w:tc>
          <w:tcPr>
            <w:tcW w:w="3970" w:type="dxa"/>
          </w:tcPr>
          <w:p w14:paraId="3AA99136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Χώρα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63487AE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0F2DDEEB" w14:textId="77777777" w:rsidTr="0046225D">
        <w:tc>
          <w:tcPr>
            <w:tcW w:w="3970" w:type="dxa"/>
          </w:tcPr>
          <w:p w14:paraId="2CCE98FA" w14:textId="77777777" w:rsidR="00446639" w:rsidRPr="00F9377C" w:rsidRDefault="00446639" w:rsidP="0046225D">
            <w:pPr>
              <w:rPr>
                <w:lang w:val="el-GR"/>
              </w:rPr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vAlign w:val="center"/>
          </w:tcPr>
          <w:p w14:paraId="0CCF7E53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2325A" w14:paraId="44AAC6E6" w14:textId="77777777" w:rsidTr="0046225D">
        <w:tc>
          <w:tcPr>
            <w:tcW w:w="3970" w:type="dxa"/>
            <w:tcBorders>
              <w:bottom w:val="single" w:sz="4" w:space="0" w:color="auto"/>
            </w:tcBorders>
          </w:tcPr>
          <w:p w14:paraId="6DCD89A7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Άλλο Πτυχίο / Μεταπτυχιακός Τίτλος / Διδακτορικός Τίτλος</w:t>
            </w:r>
          </w:p>
        </w:tc>
        <w:tc>
          <w:tcPr>
            <w:tcW w:w="5178" w:type="dxa"/>
            <w:vAlign w:val="center"/>
          </w:tcPr>
          <w:p w14:paraId="0126B2EC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697FBF7F" w14:textId="77777777" w:rsidTr="0046225D">
        <w:tblPrEx>
          <w:tblLook w:val="0000" w:firstRow="0" w:lastRow="0" w:firstColumn="0" w:lastColumn="0" w:noHBand="0" w:noVBand="0"/>
        </w:tblPrEx>
        <w:trPr>
          <w:trHeight w:val="247"/>
        </w:trPr>
        <w:tc>
          <w:tcPr>
            <w:tcW w:w="3970" w:type="dxa"/>
            <w:tcBorders>
              <w:top w:val="single" w:sz="4" w:space="0" w:color="auto"/>
            </w:tcBorders>
          </w:tcPr>
          <w:p w14:paraId="669D441D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Εκπαιδευτικό Ίδρυμα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3A4AFAAE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5A6F0012" w14:textId="77777777" w:rsidTr="0046225D">
        <w:tblPrEx>
          <w:tblLook w:val="0000" w:firstRow="0" w:lastRow="0" w:firstColumn="0" w:lastColumn="0" w:noHBand="0" w:noVBand="0"/>
        </w:tblPrEx>
        <w:trPr>
          <w:trHeight w:val="354"/>
        </w:trPr>
        <w:tc>
          <w:tcPr>
            <w:tcW w:w="3970" w:type="dxa"/>
          </w:tcPr>
          <w:p w14:paraId="64E2669E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Σχολή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5C87A26C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44C4C171" w14:textId="77777777" w:rsidTr="0046225D">
        <w:tblPrEx>
          <w:tblLook w:val="0000" w:firstRow="0" w:lastRow="0" w:firstColumn="0" w:lastColumn="0" w:noHBand="0" w:noVBand="0"/>
        </w:tblPrEx>
        <w:trPr>
          <w:trHeight w:val="344"/>
        </w:trPr>
        <w:tc>
          <w:tcPr>
            <w:tcW w:w="3970" w:type="dxa"/>
          </w:tcPr>
          <w:p w14:paraId="6F628F86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Τμήμα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3328F17B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466420E0" w14:textId="77777777" w:rsidTr="0046225D">
        <w:tblPrEx>
          <w:tblLook w:val="0000" w:firstRow="0" w:lastRow="0" w:firstColumn="0" w:lastColumn="0" w:noHBand="0" w:noVBand="0"/>
        </w:tblPrEx>
        <w:trPr>
          <w:trHeight w:val="365"/>
        </w:trPr>
        <w:tc>
          <w:tcPr>
            <w:tcW w:w="3970" w:type="dxa"/>
          </w:tcPr>
          <w:p w14:paraId="4B3DEA03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Τίτλος Σπουδών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21474664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2D6D98F0" w14:textId="77777777" w:rsidTr="0046225D">
        <w:tblPrEx>
          <w:tblLook w:val="0000" w:firstRow="0" w:lastRow="0" w:firstColumn="0" w:lastColumn="0" w:noHBand="0" w:noVBand="0"/>
        </w:tblPrEx>
        <w:trPr>
          <w:trHeight w:val="322"/>
        </w:trPr>
        <w:tc>
          <w:tcPr>
            <w:tcW w:w="3970" w:type="dxa"/>
          </w:tcPr>
          <w:p w14:paraId="0A4E1436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Βαθμό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7069FF21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05A734BD" w14:textId="77777777" w:rsidTr="0046225D">
        <w:tblPrEx>
          <w:tblLook w:val="0000" w:firstRow="0" w:lastRow="0" w:firstColumn="0" w:lastColumn="0" w:noHBand="0" w:noVBand="0"/>
        </w:tblPrEx>
        <w:trPr>
          <w:trHeight w:val="301"/>
        </w:trPr>
        <w:tc>
          <w:tcPr>
            <w:tcW w:w="3970" w:type="dxa"/>
          </w:tcPr>
          <w:p w14:paraId="7328335A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Έτος Αποφοίτηση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6846F80F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40A76B73" w14:textId="77777777" w:rsidTr="0046225D">
        <w:tblPrEx>
          <w:tblLook w:val="0000" w:firstRow="0" w:lastRow="0" w:firstColumn="0" w:lastColumn="0" w:noHBand="0" w:noVBand="0"/>
        </w:tblPrEx>
        <w:trPr>
          <w:trHeight w:val="301"/>
        </w:trPr>
        <w:tc>
          <w:tcPr>
            <w:tcW w:w="3970" w:type="dxa"/>
          </w:tcPr>
          <w:p w14:paraId="7A9EEF9A" w14:textId="77777777" w:rsidR="00446639" w:rsidRPr="00F9377C" w:rsidRDefault="00446639" w:rsidP="0046225D">
            <w:pPr>
              <w:ind w:left="108"/>
              <w:jc w:val="right"/>
              <w:rPr>
                <w:lang w:val="el-GR"/>
              </w:rPr>
            </w:pPr>
            <w:r w:rsidRPr="00F9377C">
              <w:rPr>
                <w:b/>
                <w:lang w:val="el-GR"/>
              </w:rPr>
              <w:t>Χώρα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3E5AE8F2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45ABCFDB" w14:textId="77777777" w:rsidTr="0046225D">
        <w:tblPrEx>
          <w:tblLook w:val="0000" w:firstRow="0" w:lastRow="0" w:firstColumn="0" w:lastColumn="0" w:noHBand="0" w:noVBand="0"/>
        </w:tblPrEx>
        <w:trPr>
          <w:trHeight w:val="279"/>
        </w:trPr>
        <w:tc>
          <w:tcPr>
            <w:tcW w:w="3970" w:type="dxa"/>
          </w:tcPr>
          <w:p w14:paraId="71D1E4F4" w14:textId="77777777" w:rsidR="00446639" w:rsidRPr="00F9377C" w:rsidRDefault="00446639" w:rsidP="0046225D">
            <w:pPr>
              <w:rPr>
                <w:rFonts w:cs="Arial"/>
                <w:lang w:val="el-GR"/>
              </w:rPr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1C495E1A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4D241724" w14:textId="77777777" w:rsidTr="0046225D">
        <w:tblPrEx>
          <w:tblLook w:val="0000" w:firstRow="0" w:lastRow="0" w:firstColumn="0" w:lastColumn="0" w:noHBand="0" w:noVBand="0"/>
        </w:tblPrEx>
        <w:trPr>
          <w:trHeight w:val="279"/>
        </w:trPr>
        <w:tc>
          <w:tcPr>
            <w:tcW w:w="3970" w:type="dxa"/>
          </w:tcPr>
          <w:p w14:paraId="3785324D" w14:textId="77777777" w:rsidR="00446639" w:rsidRPr="001A12D3" w:rsidRDefault="00446639" w:rsidP="0046225D">
            <w:pPr>
              <w:jc w:val="right"/>
              <w:rPr>
                <w:rFonts w:cs="Arial"/>
                <w:b/>
                <w:u w:val="single"/>
                <w:lang w:val="el-GR"/>
              </w:rPr>
            </w:pPr>
            <w:r w:rsidRPr="001A12D3">
              <w:rPr>
                <w:rFonts w:cs="Arial"/>
                <w:b/>
                <w:u w:val="single"/>
                <w:lang w:val="el-GR"/>
              </w:rPr>
              <w:t>Δ. ΞΕΝΕΣ ΓΛΩΣΣΕΣ</w:t>
            </w:r>
          </w:p>
        </w:tc>
        <w:tc>
          <w:tcPr>
            <w:tcW w:w="5178" w:type="dxa"/>
            <w:shd w:val="clear" w:color="auto" w:fill="auto"/>
            <w:vAlign w:val="center"/>
          </w:tcPr>
          <w:p w14:paraId="0BE78D4A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7607E200" w14:textId="77777777" w:rsidTr="0046225D">
        <w:tblPrEx>
          <w:tblLook w:val="0000" w:firstRow="0" w:lastRow="0" w:firstColumn="0" w:lastColumn="0" w:noHBand="0" w:noVBand="0"/>
        </w:tblPrEx>
        <w:trPr>
          <w:trHeight w:val="312"/>
        </w:trPr>
        <w:tc>
          <w:tcPr>
            <w:tcW w:w="3970" w:type="dxa"/>
          </w:tcPr>
          <w:p w14:paraId="7C988FF3" w14:textId="77777777" w:rsidR="00446639" w:rsidRPr="00F9377C" w:rsidRDefault="00446639" w:rsidP="0046225D">
            <w:pPr>
              <w:rPr>
                <w:lang w:val="el-GR"/>
              </w:rPr>
            </w:pPr>
          </w:p>
        </w:tc>
        <w:tc>
          <w:tcPr>
            <w:tcW w:w="5178" w:type="dxa"/>
            <w:shd w:val="clear" w:color="auto" w:fill="auto"/>
            <w:vAlign w:val="center"/>
          </w:tcPr>
          <w:p w14:paraId="03D74F3F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76909535" w14:textId="77777777" w:rsidTr="0046225D">
        <w:tblPrEx>
          <w:tblLook w:val="0000" w:firstRow="0" w:lastRow="0" w:firstColumn="0" w:lastColumn="0" w:noHBand="0" w:noVBand="0"/>
        </w:tblPrEx>
        <w:trPr>
          <w:trHeight w:val="312"/>
        </w:trPr>
        <w:tc>
          <w:tcPr>
            <w:tcW w:w="3970" w:type="dxa"/>
          </w:tcPr>
          <w:p w14:paraId="27760A18" w14:textId="77777777" w:rsidR="00446639" w:rsidRPr="001A12D3" w:rsidRDefault="00446639" w:rsidP="0046225D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Γλώσσα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766E0A5D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32F5E9EA" w14:textId="77777777" w:rsidTr="0046225D">
        <w:tblPrEx>
          <w:tblLook w:val="0000" w:firstRow="0" w:lastRow="0" w:firstColumn="0" w:lastColumn="0" w:noHBand="0" w:noVBand="0"/>
        </w:tblPrEx>
        <w:trPr>
          <w:trHeight w:val="268"/>
        </w:trPr>
        <w:tc>
          <w:tcPr>
            <w:tcW w:w="3970" w:type="dxa"/>
          </w:tcPr>
          <w:p w14:paraId="23B9032C" w14:textId="77777777" w:rsidR="00446639" w:rsidRPr="001A12D3" w:rsidRDefault="00446639" w:rsidP="0046225D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Επίπεδο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0BBB7EA3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6EE97DC6" w14:textId="77777777" w:rsidTr="0046225D">
        <w:tblPrEx>
          <w:tblLook w:val="0000" w:firstRow="0" w:lastRow="0" w:firstColumn="0" w:lastColumn="0" w:noHBand="0" w:noVBand="0"/>
        </w:tblPrEx>
        <w:trPr>
          <w:trHeight w:val="258"/>
        </w:trPr>
        <w:tc>
          <w:tcPr>
            <w:tcW w:w="3970" w:type="dxa"/>
          </w:tcPr>
          <w:p w14:paraId="1F1B806A" w14:textId="77777777" w:rsidR="00446639" w:rsidRPr="001A12D3" w:rsidRDefault="00446639" w:rsidP="0046225D">
            <w:pPr>
              <w:jc w:val="right"/>
              <w:rPr>
                <w:b/>
                <w:lang w:val="el-GR"/>
              </w:rPr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7D1A2424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7200EFEE" w14:textId="77777777" w:rsidTr="0046225D">
        <w:tblPrEx>
          <w:tblLook w:val="0000" w:firstRow="0" w:lastRow="0" w:firstColumn="0" w:lastColumn="0" w:noHBand="0" w:noVBand="0"/>
        </w:tblPrEx>
        <w:trPr>
          <w:trHeight w:val="258"/>
        </w:trPr>
        <w:tc>
          <w:tcPr>
            <w:tcW w:w="3970" w:type="dxa"/>
          </w:tcPr>
          <w:p w14:paraId="0E8B0926" w14:textId="77777777" w:rsidR="00446639" w:rsidRPr="001A12D3" w:rsidRDefault="00446639" w:rsidP="0046225D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Γλώσσα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06EA9FCB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3D7963B1" w14:textId="77777777" w:rsidTr="0046225D">
        <w:tblPrEx>
          <w:tblLook w:val="0000" w:firstRow="0" w:lastRow="0" w:firstColumn="0" w:lastColumn="0" w:noHBand="0" w:noVBand="0"/>
        </w:tblPrEx>
        <w:trPr>
          <w:trHeight w:val="268"/>
        </w:trPr>
        <w:tc>
          <w:tcPr>
            <w:tcW w:w="3970" w:type="dxa"/>
          </w:tcPr>
          <w:p w14:paraId="29017EB7" w14:textId="77777777" w:rsidR="00446639" w:rsidRPr="001A12D3" w:rsidRDefault="00446639" w:rsidP="0046225D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Επίπεδο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3966F2B2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7BCAA398" w14:textId="77777777" w:rsidTr="0046225D">
        <w:tblPrEx>
          <w:tblLook w:val="0000" w:firstRow="0" w:lastRow="0" w:firstColumn="0" w:lastColumn="0" w:noHBand="0" w:noVBand="0"/>
        </w:tblPrEx>
        <w:trPr>
          <w:trHeight w:val="333"/>
        </w:trPr>
        <w:tc>
          <w:tcPr>
            <w:tcW w:w="3970" w:type="dxa"/>
          </w:tcPr>
          <w:p w14:paraId="74F24CA6" w14:textId="77777777" w:rsidR="00446639" w:rsidRPr="001A12D3" w:rsidRDefault="00446639" w:rsidP="0046225D">
            <w:pPr>
              <w:jc w:val="right"/>
              <w:rPr>
                <w:b/>
                <w:lang w:val="el-GR"/>
              </w:rPr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0E7363DC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66DEDA93" w14:textId="77777777" w:rsidTr="0046225D">
        <w:tblPrEx>
          <w:tblLook w:val="0000" w:firstRow="0" w:lastRow="0" w:firstColumn="0" w:lastColumn="0" w:noHBand="0" w:noVBand="0"/>
        </w:tblPrEx>
        <w:trPr>
          <w:trHeight w:val="333"/>
        </w:trPr>
        <w:tc>
          <w:tcPr>
            <w:tcW w:w="3970" w:type="dxa"/>
          </w:tcPr>
          <w:p w14:paraId="27F2F2A9" w14:textId="77777777" w:rsidR="00446639" w:rsidRPr="001A12D3" w:rsidRDefault="00446639" w:rsidP="0046225D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 xml:space="preserve"> Γλώσσα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2E53FB5D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4C1B756A" w14:textId="77777777" w:rsidTr="0046225D">
        <w:tblPrEx>
          <w:tblLook w:val="0000" w:firstRow="0" w:lastRow="0" w:firstColumn="0" w:lastColumn="0" w:noHBand="0" w:noVBand="0"/>
        </w:tblPrEx>
        <w:trPr>
          <w:trHeight w:val="269"/>
        </w:trPr>
        <w:tc>
          <w:tcPr>
            <w:tcW w:w="3970" w:type="dxa"/>
          </w:tcPr>
          <w:p w14:paraId="0E7437A9" w14:textId="77777777" w:rsidR="00446639" w:rsidRPr="001A12D3" w:rsidRDefault="00446639" w:rsidP="0046225D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Επίπεδο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1B880458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220318" w:rsidRPr="00F9377C" w14:paraId="413A51EF" w14:textId="77777777" w:rsidTr="0046225D">
        <w:tblPrEx>
          <w:tblLook w:val="0000" w:firstRow="0" w:lastRow="0" w:firstColumn="0" w:lastColumn="0" w:noHBand="0" w:noVBand="0"/>
        </w:tblPrEx>
        <w:trPr>
          <w:trHeight w:val="376"/>
        </w:trPr>
        <w:tc>
          <w:tcPr>
            <w:tcW w:w="3970" w:type="dxa"/>
          </w:tcPr>
          <w:p w14:paraId="54744E5B" w14:textId="77777777" w:rsidR="00220318" w:rsidRPr="00F9377C" w:rsidRDefault="00220318" w:rsidP="0046225D">
            <w:pPr>
              <w:ind w:left="108"/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0CEED3A6" w14:textId="77777777" w:rsidR="00220318" w:rsidRPr="00F9377C" w:rsidRDefault="00220318" w:rsidP="0046225D"/>
        </w:tc>
      </w:tr>
      <w:tr w:rsidR="00446639" w:rsidRPr="00F2325A" w14:paraId="2B59DBEA" w14:textId="77777777" w:rsidTr="0046225D">
        <w:tblPrEx>
          <w:tblLook w:val="0000" w:firstRow="0" w:lastRow="0" w:firstColumn="0" w:lastColumn="0" w:noHBand="0" w:noVBand="0"/>
        </w:tblPrEx>
        <w:trPr>
          <w:trHeight w:val="312"/>
        </w:trPr>
        <w:tc>
          <w:tcPr>
            <w:tcW w:w="3970" w:type="dxa"/>
          </w:tcPr>
          <w:p w14:paraId="292B079D" w14:textId="77777777" w:rsidR="00446639" w:rsidRPr="000C0BA2" w:rsidRDefault="00446639" w:rsidP="0046225D">
            <w:pPr>
              <w:jc w:val="right"/>
              <w:rPr>
                <w:rFonts w:cs="Arial"/>
                <w:b/>
                <w:u w:val="single"/>
                <w:lang w:val="el-GR"/>
              </w:rPr>
            </w:pPr>
            <w:r w:rsidRPr="000C0BA2">
              <w:rPr>
                <w:rFonts w:cs="Arial"/>
                <w:b/>
                <w:u w:val="single"/>
                <w:lang w:val="el-GR"/>
              </w:rPr>
              <w:t>Ε. ΕΡΓΑΣΙΑΚΗ ΕΜΠΕΙΡΙΑ (ΕΑΝ ΥΠΑΡΧΕΙ)</w:t>
            </w:r>
          </w:p>
        </w:tc>
        <w:tc>
          <w:tcPr>
            <w:tcW w:w="5178" w:type="dxa"/>
            <w:shd w:val="clear" w:color="auto" w:fill="auto"/>
            <w:vAlign w:val="center"/>
          </w:tcPr>
          <w:p w14:paraId="72CFDCE3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2325A" w14:paraId="1EDF928F" w14:textId="77777777" w:rsidTr="0046225D">
        <w:tblPrEx>
          <w:tblLook w:val="0000" w:firstRow="0" w:lastRow="0" w:firstColumn="0" w:lastColumn="0" w:noHBand="0" w:noVBand="0"/>
        </w:tblPrEx>
        <w:trPr>
          <w:trHeight w:val="301"/>
        </w:trPr>
        <w:tc>
          <w:tcPr>
            <w:tcW w:w="3970" w:type="dxa"/>
          </w:tcPr>
          <w:p w14:paraId="315665C4" w14:textId="77777777" w:rsidR="00446639" w:rsidRPr="00F9377C" w:rsidRDefault="00446639" w:rsidP="0046225D">
            <w:pPr>
              <w:rPr>
                <w:lang w:val="el-GR"/>
              </w:rPr>
            </w:pPr>
          </w:p>
        </w:tc>
        <w:tc>
          <w:tcPr>
            <w:tcW w:w="5178" w:type="dxa"/>
            <w:shd w:val="clear" w:color="auto" w:fill="auto"/>
            <w:vAlign w:val="center"/>
          </w:tcPr>
          <w:p w14:paraId="5A8AEE29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2B5613FA" w14:textId="77777777" w:rsidTr="0046225D">
        <w:tblPrEx>
          <w:tblLook w:val="0000" w:firstRow="0" w:lastRow="0" w:firstColumn="0" w:lastColumn="0" w:noHBand="0" w:noVBand="0"/>
        </w:tblPrEx>
        <w:trPr>
          <w:trHeight w:val="301"/>
        </w:trPr>
        <w:tc>
          <w:tcPr>
            <w:tcW w:w="3970" w:type="dxa"/>
          </w:tcPr>
          <w:p w14:paraId="02062E80" w14:textId="77777777" w:rsidR="00446639" w:rsidRPr="001A12D3" w:rsidRDefault="00446639" w:rsidP="0046225D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Χρονική Περίοδος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4232A0F8" w14:textId="1D39ECEA" w:rsidR="00446639" w:rsidRPr="00F9377C" w:rsidRDefault="00EE1F59" w:rsidP="0046225D">
            <w:pPr>
              <w:rPr>
                <w:lang w:val="el-GR"/>
              </w:rPr>
            </w:pPr>
            <w:r>
              <w:rPr>
                <w:lang w:val="el-GR"/>
              </w:rPr>
              <w:t>Από (μήνας και έτος)</w:t>
            </w:r>
          </w:p>
        </w:tc>
      </w:tr>
      <w:tr w:rsidR="00EE1F59" w:rsidRPr="00F9377C" w14:paraId="18C8A71B" w14:textId="77777777" w:rsidTr="0046225D">
        <w:tblPrEx>
          <w:tblLook w:val="0000" w:firstRow="0" w:lastRow="0" w:firstColumn="0" w:lastColumn="0" w:noHBand="0" w:noVBand="0"/>
        </w:tblPrEx>
        <w:trPr>
          <w:trHeight w:val="344"/>
        </w:trPr>
        <w:tc>
          <w:tcPr>
            <w:tcW w:w="3970" w:type="dxa"/>
          </w:tcPr>
          <w:p w14:paraId="44E2DA45" w14:textId="3C901C12" w:rsidR="00EE1F59" w:rsidRPr="001A12D3" w:rsidRDefault="00EE1F59" w:rsidP="00EE1F59">
            <w:pPr>
              <w:jc w:val="right"/>
              <w:rPr>
                <w:b/>
              </w:rPr>
            </w:pP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4DDC557E" w14:textId="326A8C2B" w:rsidR="00EE1F59" w:rsidRPr="00F9377C" w:rsidRDefault="00EE1F59" w:rsidP="00EE1F59">
            <w:r>
              <w:rPr>
                <w:lang w:val="el-GR"/>
              </w:rPr>
              <w:t>Μέχρι (μήνας και έτος)</w:t>
            </w:r>
          </w:p>
        </w:tc>
      </w:tr>
      <w:tr w:rsidR="00EE1F59" w:rsidRPr="00F9377C" w14:paraId="4CDDE883" w14:textId="77777777" w:rsidTr="0046225D">
        <w:tblPrEx>
          <w:tblLook w:val="0000" w:firstRow="0" w:lastRow="0" w:firstColumn="0" w:lastColumn="0" w:noHBand="0" w:noVBand="0"/>
        </w:tblPrEx>
        <w:trPr>
          <w:trHeight w:val="344"/>
        </w:trPr>
        <w:tc>
          <w:tcPr>
            <w:tcW w:w="3970" w:type="dxa"/>
          </w:tcPr>
          <w:p w14:paraId="20492C0C" w14:textId="77777777" w:rsidR="00EE1F59" w:rsidRPr="001A12D3" w:rsidRDefault="00EE1F59" w:rsidP="00EE1F59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Θέση εργασία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322B941D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6DF815F6" w14:textId="77777777" w:rsidTr="0046225D">
        <w:tblPrEx>
          <w:tblLook w:val="0000" w:firstRow="0" w:lastRow="0" w:firstColumn="0" w:lastColumn="0" w:noHBand="0" w:noVBand="0"/>
        </w:tblPrEx>
        <w:trPr>
          <w:trHeight w:val="365"/>
        </w:trPr>
        <w:tc>
          <w:tcPr>
            <w:tcW w:w="3970" w:type="dxa"/>
          </w:tcPr>
          <w:p w14:paraId="782DCA78" w14:textId="77777777" w:rsidR="00EE1F59" w:rsidRPr="001A12D3" w:rsidRDefault="00EE1F59" w:rsidP="00EE1F59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 xml:space="preserve">Επωνυμία </w:t>
            </w:r>
            <w:r>
              <w:rPr>
                <w:b/>
                <w:lang w:val="el-GR"/>
              </w:rPr>
              <w:t xml:space="preserve">Φορέα </w:t>
            </w:r>
            <w:r w:rsidRPr="001A12D3">
              <w:rPr>
                <w:b/>
                <w:lang w:val="el-GR"/>
              </w:rPr>
              <w:t>Εργασία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0FBD587B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62538C56" w14:textId="77777777" w:rsidTr="0046225D">
        <w:tblPrEx>
          <w:tblLook w:val="0000" w:firstRow="0" w:lastRow="0" w:firstColumn="0" w:lastColumn="0" w:noHBand="0" w:noVBand="0"/>
        </w:tblPrEx>
        <w:trPr>
          <w:trHeight w:val="309"/>
        </w:trPr>
        <w:tc>
          <w:tcPr>
            <w:tcW w:w="3970" w:type="dxa"/>
          </w:tcPr>
          <w:p w14:paraId="5565E049" w14:textId="77777777" w:rsidR="00EE1F59" w:rsidRPr="00F9377C" w:rsidRDefault="00EE1F59" w:rsidP="00EE1F59">
            <w:pPr>
              <w:rPr>
                <w:lang w:val="el-GR"/>
              </w:rPr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405A469B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4D5911EB" w14:textId="77777777" w:rsidTr="0046225D">
        <w:tblPrEx>
          <w:tblLook w:val="0000" w:firstRow="0" w:lastRow="0" w:firstColumn="0" w:lastColumn="0" w:noHBand="0" w:noVBand="0"/>
        </w:tblPrEx>
        <w:trPr>
          <w:trHeight w:val="309"/>
        </w:trPr>
        <w:tc>
          <w:tcPr>
            <w:tcW w:w="3970" w:type="dxa"/>
          </w:tcPr>
          <w:p w14:paraId="3A3BABE4" w14:textId="0AB270D0" w:rsidR="00EE1F59" w:rsidRPr="001A12D3" w:rsidRDefault="00EE1F59" w:rsidP="00EE1F59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Χρονική Περίοδος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1E3E0BD8" w14:textId="7A9E8046" w:rsidR="00EE1F59" w:rsidRPr="00F9377C" w:rsidRDefault="00EE1F59" w:rsidP="00EE1F59">
            <w:pPr>
              <w:rPr>
                <w:lang w:val="el-GR"/>
              </w:rPr>
            </w:pPr>
            <w:r>
              <w:rPr>
                <w:lang w:val="el-GR"/>
              </w:rPr>
              <w:t>Από (μήνας και έτος)</w:t>
            </w:r>
          </w:p>
        </w:tc>
      </w:tr>
      <w:tr w:rsidR="00EE1F59" w:rsidRPr="00F9377C" w14:paraId="058DD55D" w14:textId="77777777" w:rsidTr="0046225D">
        <w:tblPrEx>
          <w:tblLook w:val="0000" w:firstRow="0" w:lastRow="0" w:firstColumn="0" w:lastColumn="0" w:noHBand="0" w:noVBand="0"/>
        </w:tblPrEx>
        <w:trPr>
          <w:trHeight w:val="309"/>
        </w:trPr>
        <w:tc>
          <w:tcPr>
            <w:tcW w:w="3970" w:type="dxa"/>
          </w:tcPr>
          <w:p w14:paraId="3CC49229" w14:textId="77777777" w:rsidR="00EE1F59" w:rsidRPr="001A12D3" w:rsidRDefault="00EE1F59" w:rsidP="00EE1F59">
            <w:pPr>
              <w:jc w:val="right"/>
              <w:rPr>
                <w:b/>
              </w:rPr>
            </w:pPr>
          </w:p>
        </w:tc>
        <w:tc>
          <w:tcPr>
            <w:tcW w:w="5178" w:type="dxa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5C27FFD1" w14:textId="2DABFDC9" w:rsidR="00EE1F59" w:rsidRPr="00F9377C" w:rsidRDefault="00EE1F59" w:rsidP="00EE1F59">
            <w:r>
              <w:rPr>
                <w:lang w:val="el-GR"/>
              </w:rPr>
              <w:t>Μέχρι (μήνας και έτος)</w:t>
            </w:r>
          </w:p>
        </w:tc>
      </w:tr>
      <w:tr w:rsidR="00EE1F59" w:rsidRPr="00F9377C" w14:paraId="687DB31C" w14:textId="77777777" w:rsidTr="0046225D">
        <w:tblPrEx>
          <w:tblLook w:val="0000" w:firstRow="0" w:lastRow="0" w:firstColumn="0" w:lastColumn="0" w:noHBand="0" w:noVBand="0"/>
        </w:tblPrEx>
        <w:trPr>
          <w:trHeight w:val="333"/>
        </w:trPr>
        <w:tc>
          <w:tcPr>
            <w:tcW w:w="3970" w:type="dxa"/>
          </w:tcPr>
          <w:p w14:paraId="6D1143E7" w14:textId="77777777" w:rsidR="00EE1F59" w:rsidRPr="001A12D3" w:rsidRDefault="00EE1F59" w:rsidP="00EE1F59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Θέση εργασία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4A66E576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03AAB24C" w14:textId="77777777" w:rsidTr="0046225D">
        <w:tblPrEx>
          <w:tblLook w:val="0000" w:firstRow="0" w:lastRow="0" w:firstColumn="0" w:lastColumn="0" w:noHBand="0" w:noVBand="0"/>
        </w:tblPrEx>
        <w:trPr>
          <w:trHeight w:val="387"/>
        </w:trPr>
        <w:tc>
          <w:tcPr>
            <w:tcW w:w="3970" w:type="dxa"/>
          </w:tcPr>
          <w:p w14:paraId="394D31CF" w14:textId="77777777" w:rsidR="00EE1F59" w:rsidRPr="001A12D3" w:rsidRDefault="00EE1F59" w:rsidP="00EE1F59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 xml:space="preserve">Επωνυμία </w:t>
            </w:r>
            <w:r>
              <w:rPr>
                <w:b/>
                <w:lang w:val="el-GR"/>
              </w:rPr>
              <w:t xml:space="preserve">Φορέα </w:t>
            </w:r>
            <w:r w:rsidRPr="001A12D3">
              <w:rPr>
                <w:b/>
                <w:lang w:val="el-GR"/>
              </w:rPr>
              <w:t>Εργασία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617C969B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15BE3039" w14:textId="77777777" w:rsidTr="0046225D">
        <w:tblPrEx>
          <w:tblLook w:val="0000" w:firstRow="0" w:lastRow="0" w:firstColumn="0" w:lastColumn="0" w:noHBand="0" w:noVBand="0"/>
        </w:tblPrEx>
        <w:trPr>
          <w:trHeight w:val="225"/>
        </w:trPr>
        <w:tc>
          <w:tcPr>
            <w:tcW w:w="3970" w:type="dxa"/>
          </w:tcPr>
          <w:p w14:paraId="42ABD305" w14:textId="77777777" w:rsidR="00EE1F59" w:rsidRPr="00F9377C" w:rsidRDefault="00EE1F59" w:rsidP="00EE1F59">
            <w:pPr>
              <w:rPr>
                <w:lang w:val="el-GR"/>
              </w:rPr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54CB490C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30A5E92F" w14:textId="77777777" w:rsidTr="0046225D">
        <w:tblPrEx>
          <w:tblLook w:val="0000" w:firstRow="0" w:lastRow="0" w:firstColumn="0" w:lastColumn="0" w:noHBand="0" w:noVBand="0"/>
        </w:tblPrEx>
        <w:trPr>
          <w:trHeight w:val="225"/>
        </w:trPr>
        <w:tc>
          <w:tcPr>
            <w:tcW w:w="3970" w:type="dxa"/>
          </w:tcPr>
          <w:p w14:paraId="3C4CAC89" w14:textId="7D039CE3" w:rsidR="00EE1F59" w:rsidRPr="001A12D3" w:rsidRDefault="00EE1F59" w:rsidP="00EE1F59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Χρονική Περίοδος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6483D597" w14:textId="0EA6BADC" w:rsidR="00EE1F59" w:rsidRPr="00F9377C" w:rsidRDefault="00EE1F59" w:rsidP="00EE1F59">
            <w:pPr>
              <w:rPr>
                <w:lang w:val="el-GR"/>
              </w:rPr>
            </w:pPr>
            <w:r>
              <w:rPr>
                <w:lang w:val="el-GR"/>
              </w:rPr>
              <w:t>Από (μήνας και έτος)</w:t>
            </w:r>
          </w:p>
        </w:tc>
      </w:tr>
      <w:tr w:rsidR="00EE1F59" w:rsidRPr="00F9377C" w14:paraId="782938E1" w14:textId="77777777" w:rsidTr="0046225D">
        <w:tblPrEx>
          <w:tblLook w:val="0000" w:firstRow="0" w:lastRow="0" w:firstColumn="0" w:lastColumn="0" w:noHBand="0" w:noVBand="0"/>
        </w:tblPrEx>
        <w:trPr>
          <w:trHeight w:val="225"/>
        </w:trPr>
        <w:tc>
          <w:tcPr>
            <w:tcW w:w="3970" w:type="dxa"/>
          </w:tcPr>
          <w:p w14:paraId="4DA0EA0D" w14:textId="77777777" w:rsidR="00EE1F59" w:rsidRPr="001A12D3" w:rsidRDefault="00EE1F59" w:rsidP="00EE1F59">
            <w:pPr>
              <w:jc w:val="right"/>
              <w:rPr>
                <w:b/>
              </w:rPr>
            </w:pPr>
          </w:p>
        </w:tc>
        <w:tc>
          <w:tcPr>
            <w:tcW w:w="5178" w:type="dxa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313FD05C" w14:textId="2D5B5048" w:rsidR="00EE1F59" w:rsidRPr="00F9377C" w:rsidRDefault="00EE1F59" w:rsidP="00EE1F59">
            <w:r>
              <w:rPr>
                <w:lang w:val="el-GR"/>
              </w:rPr>
              <w:t>Μέχρι (μήνας και έτος)</w:t>
            </w:r>
          </w:p>
        </w:tc>
      </w:tr>
      <w:tr w:rsidR="00EE1F59" w:rsidRPr="00F9377C" w14:paraId="1A6BFA94" w14:textId="77777777" w:rsidTr="0046225D">
        <w:tblPrEx>
          <w:tblLook w:val="0000" w:firstRow="0" w:lastRow="0" w:firstColumn="0" w:lastColumn="0" w:noHBand="0" w:noVBand="0"/>
        </w:tblPrEx>
        <w:trPr>
          <w:trHeight w:val="247"/>
        </w:trPr>
        <w:tc>
          <w:tcPr>
            <w:tcW w:w="3970" w:type="dxa"/>
          </w:tcPr>
          <w:p w14:paraId="67EF760E" w14:textId="77777777" w:rsidR="00EE1F59" w:rsidRPr="001A12D3" w:rsidRDefault="00EE1F59" w:rsidP="00EE1F59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Θέση εργασία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6890E9F3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3497386F" w14:textId="77777777" w:rsidTr="0046225D">
        <w:tblPrEx>
          <w:tblLook w:val="0000" w:firstRow="0" w:lastRow="0" w:firstColumn="0" w:lastColumn="0" w:noHBand="0" w:noVBand="0"/>
        </w:tblPrEx>
        <w:trPr>
          <w:trHeight w:val="280"/>
        </w:trPr>
        <w:tc>
          <w:tcPr>
            <w:tcW w:w="3970" w:type="dxa"/>
          </w:tcPr>
          <w:p w14:paraId="3B78B770" w14:textId="77777777" w:rsidR="00EE1F59" w:rsidRPr="001A12D3" w:rsidRDefault="00EE1F59" w:rsidP="00EE1F59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 xml:space="preserve">Επωνυμία </w:t>
            </w:r>
            <w:r>
              <w:rPr>
                <w:b/>
                <w:lang w:val="el-GR"/>
              </w:rPr>
              <w:t xml:space="preserve">Φορέα </w:t>
            </w:r>
            <w:r w:rsidRPr="001A12D3">
              <w:rPr>
                <w:b/>
                <w:lang w:val="el-GR"/>
              </w:rPr>
              <w:t>Εργασία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21221BF5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5312F30A" w14:textId="77777777" w:rsidTr="0046225D">
        <w:tblPrEx>
          <w:tblLook w:val="0000" w:firstRow="0" w:lastRow="0" w:firstColumn="0" w:lastColumn="0" w:noHBand="0" w:noVBand="0"/>
        </w:tblPrEx>
        <w:trPr>
          <w:trHeight w:val="258"/>
        </w:trPr>
        <w:tc>
          <w:tcPr>
            <w:tcW w:w="3970" w:type="dxa"/>
          </w:tcPr>
          <w:p w14:paraId="7FFEF1F2" w14:textId="77777777" w:rsidR="00EE1F59" w:rsidRPr="001A12D3" w:rsidRDefault="00EE1F59" w:rsidP="00EE1F59">
            <w:pPr>
              <w:jc w:val="right"/>
              <w:rPr>
                <w:b/>
                <w:lang w:val="el-GR"/>
              </w:rPr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7294D742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582DFD9F" w14:textId="77777777" w:rsidTr="007B3500">
        <w:tblPrEx>
          <w:tblLook w:val="0000" w:firstRow="0" w:lastRow="0" w:firstColumn="0" w:lastColumn="0" w:noHBand="0" w:noVBand="0"/>
        </w:tblPrEx>
        <w:trPr>
          <w:trHeight w:val="300"/>
        </w:trPr>
        <w:tc>
          <w:tcPr>
            <w:tcW w:w="3970" w:type="dxa"/>
          </w:tcPr>
          <w:p w14:paraId="35C62BAE" w14:textId="77777777" w:rsidR="00EE1F59" w:rsidRPr="001A12D3" w:rsidRDefault="00EE1F59" w:rsidP="00EE1F59">
            <w:pPr>
              <w:jc w:val="right"/>
              <w:rPr>
                <w:rFonts w:cs="Arial"/>
                <w:b/>
                <w:u w:val="single"/>
              </w:rPr>
            </w:pPr>
          </w:p>
        </w:tc>
        <w:tc>
          <w:tcPr>
            <w:tcW w:w="5178" w:type="dxa"/>
            <w:shd w:val="clear" w:color="auto" w:fill="auto"/>
            <w:vAlign w:val="center"/>
          </w:tcPr>
          <w:p w14:paraId="0E867B1F" w14:textId="77777777" w:rsidR="00EE1F59" w:rsidRPr="00F9377C" w:rsidRDefault="00EE1F59" w:rsidP="00EE1F59"/>
        </w:tc>
      </w:tr>
      <w:tr w:rsidR="00EE1F59" w:rsidRPr="00F9377C" w14:paraId="04A7BF12" w14:textId="77777777" w:rsidTr="0046225D">
        <w:tblPrEx>
          <w:tblLook w:val="0000" w:firstRow="0" w:lastRow="0" w:firstColumn="0" w:lastColumn="0" w:noHBand="0" w:noVBand="0"/>
        </w:tblPrEx>
        <w:trPr>
          <w:trHeight w:val="354"/>
        </w:trPr>
        <w:tc>
          <w:tcPr>
            <w:tcW w:w="3970" w:type="dxa"/>
          </w:tcPr>
          <w:p w14:paraId="7767A0CA" w14:textId="77777777" w:rsidR="00EE1F59" w:rsidRPr="001A12D3" w:rsidRDefault="00EE1F59" w:rsidP="00EE1F59">
            <w:pPr>
              <w:jc w:val="right"/>
              <w:rPr>
                <w:rFonts w:cs="Arial"/>
                <w:b/>
                <w:u w:val="single"/>
                <w:lang w:val="el-GR"/>
              </w:rPr>
            </w:pPr>
            <w:r w:rsidRPr="001A12D3">
              <w:rPr>
                <w:rFonts w:cs="Arial"/>
                <w:b/>
                <w:u w:val="single"/>
                <w:lang w:val="el-GR"/>
              </w:rPr>
              <w:t>ΣΤ.</w:t>
            </w:r>
            <w:r>
              <w:rPr>
                <w:rFonts w:cs="Arial"/>
                <w:b/>
                <w:u w:val="single"/>
                <w:lang w:val="el-GR"/>
              </w:rPr>
              <w:t xml:space="preserve"> </w:t>
            </w:r>
            <w:r w:rsidRPr="001A12D3">
              <w:rPr>
                <w:rFonts w:cs="Arial"/>
                <w:b/>
                <w:u w:val="single"/>
                <w:lang w:val="el-GR"/>
              </w:rPr>
              <w:t>ΣΥΣΤΑΤΙΚΕΣ ΕΠΙΣΤΟΛΕΣ</w:t>
            </w:r>
          </w:p>
        </w:tc>
        <w:tc>
          <w:tcPr>
            <w:tcW w:w="5178" w:type="dxa"/>
            <w:shd w:val="clear" w:color="auto" w:fill="auto"/>
            <w:vAlign w:val="center"/>
          </w:tcPr>
          <w:p w14:paraId="5D905207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6E73A541" w14:textId="77777777" w:rsidTr="0046225D">
        <w:tblPrEx>
          <w:tblLook w:val="0000" w:firstRow="0" w:lastRow="0" w:firstColumn="0" w:lastColumn="0" w:noHBand="0" w:noVBand="0"/>
        </w:tblPrEx>
        <w:trPr>
          <w:trHeight w:val="279"/>
        </w:trPr>
        <w:tc>
          <w:tcPr>
            <w:tcW w:w="3970" w:type="dxa"/>
          </w:tcPr>
          <w:p w14:paraId="3259D7ED" w14:textId="77777777" w:rsidR="00EE1F59" w:rsidRPr="00F9377C" w:rsidRDefault="00EE1F59" w:rsidP="00EE1F59">
            <w:pPr>
              <w:rPr>
                <w:b/>
                <w:lang w:val="el-GR"/>
              </w:rPr>
            </w:pPr>
          </w:p>
        </w:tc>
        <w:tc>
          <w:tcPr>
            <w:tcW w:w="5178" w:type="dxa"/>
            <w:shd w:val="clear" w:color="auto" w:fill="auto"/>
            <w:vAlign w:val="center"/>
          </w:tcPr>
          <w:p w14:paraId="3BBD7664" w14:textId="77777777" w:rsidR="00EE1F59" w:rsidRPr="00F9377C" w:rsidRDefault="00EE1F59" w:rsidP="00EE1F59">
            <w:pPr>
              <w:rPr>
                <w:b/>
                <w:lang w:val="el-GR"/>
              </w:rPr>
            </w:pPr>
          </w:p>
        </w:tc>
      </w:tr>
      <w:tr w:rsidR="00EE1F59" w:rsidRPr="00F9377C" w14:paraId="5652DFF6" w14:textId="77777777" w:rsidTr="0046225D">
        <w:tblPrEx>
          <w:tblLook w:val="0000" w:firstRow="0" w:lastRow="0" w:firstColumn="0" w:lastColumn="0" w:noHBand="0" w:noVBand="0"/>
        </w:tblPrEx>
        <w:trPr>
          <w:trHeight w:val="279"/>
        </w:trPr>
        <w:tc>
          <w:tcPr>
            <w:tcW w:w="3970" w:type="dxa"/>
          </w:tcPr>
          <w:p w14:paraId="6597A107" w14:textId="77777777" w:rsidR="00EE1F59" w:rsidRPr="001A12D3" w:rsidRDefault="00EE1F59" w:rsidP="00EE1F59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1</w:t>
            </w:r>
            <w:r w:rsidRPr="001A12D3">
              <w:rPr>
                <w:b/>
                <w:vertAlign w:val="superscript"/>
                <w:lang w:val="el-GR"/>
              </w:rPr>
              <w:t>η</w:t>
            </w:r>
            <w:r w:rsidRPr="001A12D3">
              <w:rPr>
                <w:b/>
                <w:lang w:val="el-GR"/>
              </w:rPr>
              <w:t xml:space="preserve"> Συστατική Επιστολή</w:t>
            </w:r>
          </w:p>
        </w:tc>
        <w:tc>
          <w:tcPr>
            <w:tcW w:w="5178" w:type="dxa"/>
            <w:shd w:val="clear" w:color="auto" w:fill="auto"/>
            <w:vAlign w:val="center"/>
          </w:tcPr>
          <w:p w14:paraId="05097179" w14:textId="77777777" w:rsidR="00EE1F59" w:rsidRPr="00F9377C" w:rsidRDefault="00EE1F59" w:rsidP="00EE1F59">
            <w:pPr>
              <w:rPr>
                <w:b/>
                <w:lang w:val="el-GR"/>
              </w:rPr>
            </w:pPr>
          </w:p>
        </w:tc>
      </w:tr>
      <w:tr w:rsidR="00EE1F59" w:rsidRPr="00F9377C" w14:paraId="2F590914" w14:textId="77777777" w:rsidTr="0046225D">
        <w:tblPrEx>
          <w:tblLook w:val="0000" w:firstRow="0" w:lastRow="0" w:firstColumn="0" w:lastColumn="0" w:noHBand="0" w:noVBand="0"/>
        </w:tblPrEx>
        <w:trPr>
          <w:trHeight w:val="279"/>
        </w:trPr>
        <w:tc>
          <w:tcPr>
            <w:tcW w:w="3970" w:type="dxa"/>
          </w:tcPr>
          <w:p w14:paraId="4466B244" w14:textId="77777777" w:rsidR="00EE1F59" w:rsidRPr="00220318" w:rsidRDefault="00EE1F59" w:rsidP="00EE1F59">
            <w:pPr>
              <w:jc w:val="right"/>
            </w:pPr>
            <w:r w:rsidRPr="00220318">
              <w:rPr>
                <w:lang w:val="el-GR"/>
              </w:rPr>
              <w:t>Ονοματεπώνυμο</w:t>
            </w:r>
            <w:r w:rsidRPr="00220318">
              <w:t>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32D1A2A3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2BE38FFD" w14:textId="77777777" w:rsidTr="0046225D">
        <w:tblPrEx>
          <w:tblLook w:val="0000" w:firstRow="0" w:lastRow="0" w:firstColumn="0" w:lastColumn="0" w:noHBand="0" w:noVBand="0"/>
        </w:tblPrEx>
        <w:trPr>
          <w:trHeight w:val="344"/>
        </w:trPr>
        <w:tc>
          <w:tcPr>
            <w:tcW w:w="3970" w:type="dxa"/>
          </w:tcPr>
          <w:p w14:paraId="05BE1125" w14:textId="77777777" w:rsidR="00EE1F59" w:rsidRPr="00220318" w:rsidRDefault="00EE1F59" w:rsidP="00EE1F59">
            <w:pPr>
              <w:jc w:val="right"/>
            </w:pPr>
            <w:r w:rsidRPr="00220318">
              <w:rPr>
                <w:lang w:val="el-GR"/>
              </w:rPr>
              <w:t>Θέση</w:t>
            </w:r>
            <w:r w:rsidRPr="00220318"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67A479DA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30B87130" w14:textId="77777777" w:rsidTr="0046225D">
        <w:tblPrEx>
          <w:tblLook w:val="0000" w:firstRow="0" w:lastRow="0" w:firstColumn="0" w:lastColumn="0" w:noHBand="0" w:noVBand="0"/>
        </w:tblPrEx>
        <w:trPr>
          <w:trHeight w:val="290"/>
        </w:trPr>
        <w:tc>
          <w:tcPr>
            <w:tcW w:w="3970" w:type="dxa"/>
          </w:tcPr>
          <w:p w14:paraId="5417B70C" w14:textId="77777777" w:rsidR="00EE1F59" w:rsidRPr="00220318" w:rsidRDefault="00EE1F59" w:rsidP="00EE1F59">
            <w:pPr>
              <w:jc w:val="right"/>
            </w:pPr>
            <w:r w:rsidRPr="00220318">
              <w:rPr>
                <w:lang w:val="el-GR"/>
              </w:rPr>
              <w:t>Οργανισμός</w:t>
            </w:r>
            <w:r w:rsidRPr="00220318"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2CD634E8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7D5A4A5D" w14:textId="77777777" w:rsidTr="0046225D">
        <w:tblPrEx>
          <w:tblLook w:val="0000" w:firstRow="0" w:lastRow="0" w:firstColumn="0" w:lastColumn="0" w:noHBand="0" w:noVBand="0"/>
        </w:tblPrEx>
        <w:trPr>
          <w:trHeight w:val="322"/>
        </w:trPr>
        <w:tc>
          <w:tcPr>
            <w:tcW w:w="3970" w:type="dxa"/>
          </w:tcPr>
          <w:p w14:paraId="04B2E19E" w14:textId="77777777" w:rsidR="00EE1F59" w:rsidRPr="00220318" w:rsidRDefault="00EE1F59" w:rsidP="00EE1F59">
            <w:pPr>
              <w:jc w:val="right"/>
            </w:pPr>
            <w:r w:rsidRPr="00220318">
              <w:t>E-mail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5D861ED9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7308821C" w14:textId="77777777" w:rsidTr="0046225D">
        <w:tblPrEx>
          <w:tblLook w:val="0000" w:firstRow="0" w:lastRow="0" w:firstColumn="0" w:lastColumn="0" w:noHBand="0" w:noVBand="0"/>
        </w:tblPrEx>
        <w:trPr>
          <w:trHeight w:val="311"/>
        </w:trPr>
        <w:tc>
          <w:tcPr>
            <w:tcW w:w="3970" w:type="dxa"/>
          </w:tcPr>
          <w:p w14:paraId="0BE3C255" w14:textId="77777777" w:rsidR="00EE1F59" w:rsidRPr="00220318" w:rsidRDefault="00EE1F59" w:rsidP="00EE1F59">
            <w:pPr>
              <w:jc w:val="right"/>
            </w:pPr>
            <w:r w:rsidRPr="00220318">
              <w:rPr>
                <w:lang w:val="el-GR"/>
              </w:rPr>
              <w:t>Τηλέφωνο</w:t>
            </w:r>
            <w:r w:rsidRPr="00220318"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3BA2E3C3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16391765" w14:textId="77777777" w:rsidTr="0046225D">
        <w:tblPrEx>
          <w:tblLook w:val="0000" w:firstRow="0" w:lastRow="0" w:firstColumn="0" w:lastColumn="0" w:noHBand="0" w:noVBand="0"/>
        </w:tblPrEx>
        <w:trPr>
          <w:trHeight w:val="290"/>
        </w:trPr>
        <w:tc>
          <w:tcPr>
            <w:tcW w:w="3970" w:type="dxa"/>
          </w:tcPr>
          <w:p w14:paraId="287456F2" w14:textId="77777777" w:rsidR="00EE1F59" w:rsidRPr="00F9377C" w:rsidRDefault="00EE1F59" w:rsidP="00EE1F59">
            <w:pPr>
              <w:rPr>
                <w:lang w:val="el-GR"/>
              </w:rPr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1238559D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7E5CE201" w14:textId="77777777" w:rsidTr="0046225D">
        <w:tblPrEx>
          <w:tblLook w:val="0000" w:firstRow="0" w:lastRow="0" w:firstColumn="0" w:lastColumn="0" w:noHBand="0" w:noVBand="0"/>
        </w:tblPrEx>
        <w:trPr>
          <w:trHeight w:val="290"/>
        </w:trPr>
        <w:tc>
          <w:tcPr>
            <w:tcW w:w="3970" w:type="dxa"/>
          </w:tcPr>
          <w:p w14:paraId="27432960" w14:textId="77777777" w:rsidR="00EE1F59" w:rsidRPr="001A12D3" w:rsidRDefault="00EE1F59" w:rsidP="00EE1F59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2</w:t>
            </w:r>
            <w:r w:rsidRPr="001A12D3">
              <w:rPr>
                <w:b/>
                <w:vertAlign w:val="superscript"/>
                <w:lang w:val="el-GR"/>
              </w:rPr>
              <w:t>η</w:t>
            </w:r>
            <w:r w:rsidRPr="001A12D3">
              <w:rPr>
                <w:b/>
                <w:lang w:val="el-GR"/>
              </w:rPr>
              <w:t xml:space="preserve"> Συστατική Επιστολή</w:t>
            </w:r>
          </w:p>
        </w:tc>
        <w:tc>
          <w:tcPr>
            <w:tcW w:w="5178" w:type="dxa"/>
            <w:shd w:val="clear" w:color="auto" w:fill="auto"/>
            <w:vAlign w:val="center"/>
          </w:tcPr>
          <w:p w14:paraId="56971DBE" w14:textId="77777777" w:rsidR="00EE1F59" w:rsidRPr="00F9377C" w:rsidRDefault="00EE1F59" w:rsidP="00EE1F59">
            <w:pPr>
              <w:rPr>
                <w:b/>
                <w:lang w:val="el-GR"/>
              </w:rPr>
            </w:pPr>
          </w:p>
        </w:tc>
      </w:tr>
      <w:tr w:rsidR="00EE1F59" w:rsidRPr="00F9377C" w14:paraId="7B5ADF8A" w14:textId="77777777" w:rsidTr="0046225D">
        <w:tblPrEx>
          <w:tblLook w:val="0000" w:firstRow="0" w:lastRow="0" w:firstColumn="0" w:lastColumn="0" w:noHBand="0" w:noVBand="0"/>
        </w:tblPrEx>
        <w:trPr>
          <w:trHeight w:val="311"/>
        </w:trPr>
        <w:tc>
          <w:tcPr>
            <w:tcW w:w="3970" w:type="dxa"/>
          </w:tcPr>
          <w:p w14:paraId="4C57345A" w14:textId="77777777" w:rsidR="00EE1F59" w:rsidRPr="00220318" w:rsidRDefault="00EE1F59" w:rsidP="00EE1F59">
            <w:pPr>
              <w:jc w:val="right"/>
            </w:pPr>
            <w:r w:rsidRPr="00220318">
              <w:rPr>
                <w:lang w:val="el-GR"/>
              </w:rPr>
              <w:t>Ονοματεπώνυμο</w:t>
            </w:r>
            <w:r w:rsidRPr="00220318">
              <w:t>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4880416D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38017D5D" w14:textId="77777777" w:rsidTr="0046225D">
        <w:tblPrEx>
          <w:tblLook w:val="0000" w:firstRow="0" w:lastRow="0" w:firstColumn="0" w:lastColumn="0" w:noHBand="0" w:noVBand="0"/>
        </w:tblPrEx>
        <w:trPr>
          <w:trHeight w:val="344"/>
        </w:trPr>
        <w:tc>
          <w:tcPr>
            <w:tcW w:w="3970" w:type="dxa"/>
          </w:tcPr>
          <w:p w14:paraId="683EB561" w14:textId="77777777" w:rsidR="00EE1F59" w:rsidRPr="00220318" w:rsidRDefault="00EE1F59" w:rsidP="00EE1F59">
            <w:pPr>
              <w:jc w:val="right"/>
            </w:pPr>
            <w:r w:rsidRPr="00220318">
              <w:rPr>
                <w:lang w:val="el-GR"/>
              </w:rPr>
              <w:t>Θέση</w:t>
            </w:r>
            <w:r w:rsidRPr="00220318"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48C13B01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14483DF1" w14:textId="77777777" w:rsidTr="0046225D">
        <w:tblPrEx>
          <w:tblLook w:val="0000" w:firstRow="0" w:lastRow="0" w:firstColumn="0" w:lastColumn="0" w:noHBand="0" w:noVBand="0"/>
        </w:tblPrEx>
        <w:trPr>
          <w:trHeight w:val="333"/>
        </w:trPr>
        <w:tc>
          <w:tcPr>
            <w:tcW w:w="3970" w:type="dxa"/>
          </w:tcPr>
          <w:p w14:paraId="2C33371F" w14:textId="77777777" w:rsidR="00EE1F59" w:rsidRPr="00220318" w:rsidRDefault="00EE1F59" w:rsidP="00EE1F59">
            <w:pPr>
              <w:jc w:val="right"/>
            </w:pPr>
            <w:r w:rsidRPr="00220318">
              <w:rPr>
                <w:lang w:val="el-GR"/>
              </w:rPr>
              <w:t>Οργανισμός</w:t>
            </w:r>
            <w:r w:rsidRPr="00220318"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43D66E0A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1E124322" w14:textId="77777777" w:rsidTr="0046225D">
        <w:tblPrEx>
          <w:tblLook w:val="0000" w:firstRow="0" w:lastRow="0" w:firstColumn="0" w:lastColumn="0" w:noHBand="0" w:noVBand="0"/>
        </w:tblPrEx>
        <w:trPr>
          <w:trHeight w:val="344"/>
        </w:trPr>
        <w:tc>
          <w:tcPr>
            <w:tcW w:w="3970" w:type="dxa"/>
          </w:tcPr>
          <w:p w14:paraId="3BF20324" w14:textId="77777777" w:rsidR="00EE1F59" w:rsidRPr="00220318" w:rsidRDefault="00EE1F59" w:rsidP="00EE1F59">
            <w:pPr>
              <w:jc w:val="right"/>
            </w:pPr>
            <w:r w:rsidRPr="00220318">
              <w:t>E-mail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4E6F4761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29C7CAF8" w14:textId="77777777" w:rsidTr="0046225D">
        <w:tblPrEx>
          <w:tblLook w:val="0000" w:firstRow="0" w:lastRow="0" w:firstColumn="0" w:lastColumn="0" w:noHBand="0" w:noVBand="0"/>
        </w:tblPrEx>
        <w:trPr>
          <w:trHeight w:val="344"/>
        </w:trPr>
        <w:tc>
          <w:tcPr>
            <w:tcW w:w="3970" w:type="dxa"/>
          </w:tcPr>
          <w:p w14:paraId="3DA64299" w14:textId="77777777" w:rsidR="00EE1F59" w:rsidRPr="00220318" w:rsidRDefault="00EE1F59" w:rsidP="00EE1F59">
            <w:pPr>
              <w:jc w:val="right"/>
              <w:rPr>
                <w:lang w:val="el-GR"/>
              </w:rPr>
            </w:pPr>
            <w:r w:rsidRPr="00220318">
              <w:rPr>
                <w:lang w:val="el-GR"/>
              </w:rPr>
              <w:t>Τηλέφωνο</w:t>
            </w:r>
            <w:r w:rsidRPr="00220318"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2E55B9DB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5B34B3AD" w14:textId="77777777" w:rsidTr="0046225D">
        <w:tblPrEx>
          <w:tblLook w:val="0000" w:firstRow="0" w:lastRow="0" w:firstColumn="0" w:lastColumn="0" w:noHBand="0" w:noVBand="0"/>
        </w:tblPrEx>
        <w:trPr>
          <w:trHeight w:val="376"/>
        </w:trPr>
        <w:tc>
          <w:tcPr>
            <w:tcW w:w="3970" w:type="dxa"/>
          </w:tcPr>
          <w:p w14:paraId="70C25FB6" w14:textId="77777777" w:rsidR="00EE1F59" w:rsidRPr="00F9377C" w:rsidRDefault="00EE1F59" w:rsidP="00EE1F59"/>
        </w:tc>
        <w:tc>
          <w:tcPr>
            <w:tcW w:w="5178" w:type="dxa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6BDEBE3A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740CE01F" w14:textId="77777777" w:rsidTr="0046225D">
        <w:tblPrEx>
          <w:tblLook w:val="0000" w:firstRow="0" w:lastRow="0" w:firstColumn="0" w:lastColumn="0" w:noHBand="0" w:noVBand="0"/>
        </w:tblPrEx>
        <w:trPr>
          <w:trHeight w:val="376"/>
        </w:trPr>
        <w:tc>
          <w:tcPr>
            <w:tcW w:w="3970" w:type="dxa"/>
          </w:tcPr>
          <w:p w14:paraId="0FDDD063" w14:textId="77777777" w:rsidR="00EE1F59" w:rsidRPr="001A12D3" w:rsidRDefault="00EE1F59" w:rsidP="00EE1F59">
            <w:pPr>
              <w:jc w:val="right"/>
              <w:rPr>
                <w:b/>
                <w:u w:val="single"/>
              </w:rPr>
            </w:pPr>
            <w:r w:rsidRPr="001A12D3">
              <w:rPr>
                <w:rFonts w:cs="Arial"/>
                <w:b/>
                <w:u w:val="single"/>
                <w:lang w:val="el-GR"/>
              </w:rPr>
              <w:t>Ζ. ΑΛΛΕΣ ΠΛΗΡΟΦΟΡΙΕΣ</w:t>
            </w:r>
          </w:p>
        </w:tc>
        <w:tc>
          <w:tcPr>
            <w:tcW w:w="5178" w:type="dxa"/>
            <w:shd w:val="clear" w:color="auto" w:fill="auto"/>
            <w:vAlign w:val="center"/>
          </w:tcPr>
          <w:p w14:paraId="4B9025F4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1E0841" w14:paraId="4EC954AB" w14:textId="77777777" w:rsidTr="00220318">
        <w:tblPrEx>
          <w:tblLook w:val="0000" w:firstRow="0" w:lastRow="0" w:firstColumn="0" w:lastColumn="0" w:noHBand="0" w:noVBand="0"/>
        </w:tblPrEx>
        <w:trPr>
          <w:trHeight w:val="397"/>
        </w:trPr>
        <w:tc>
          <w:tcPr>
            <w:tcW w:w="9148" w:type="dxa"/>
            <w:gridSpan w:val="2"/>
            <w:tcBorders>
              <w:bottom w:val="dashSmallGap" w:sz="4" w:space="0" w:color="auto"/>
            </w:tcBorders>
          </w:tcPr>
          <w:p w14:paraId="2CFF0757" w14:textId="365642C5" w:rsidR="00EE1F59" w:rsidRPr="00F9377C" w:rsidRDefault="00EE1F59" w:rsidP="00EE1F59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  <w:r>
              <w:rPr>
                <w:rFonts w:asciiTheme="minorHAnsi" w:hAnsiTheme="minorHAnsi"/>
                <w:lang w:val="el-GR"/>
              </w:rPr>
              <w:t>Π</w:t>
            </w:r>
            <w:r w:rsidRPr="001A12D3">
              <w:rPr>
                <w:rFonts w:asciiTheme="minorHAnsi" w:hAnsiTheme="minorHAnsi"/>
                <w:lang w:val="el-GR"/>
              </w:rPr>
              <w:t>αρακαλούμε</w:t>
            </w:r>
            <w:r w:rsidRPr="00F9377C">
              <w:rPr>
                <w:rFonts w:asciiTheme="minorHAnsi" w:hAnsiTheme="minorHAnsi"/>
                <w:lang w:val="el-GR"/>
              </w:rPr>
              <w:t xml:space="preserve"> </w:t>
            </w:r>
            <w:r w:rsidR="004F6AB6">
              <w:rPr>
                <w:rFonts w:asciiTheme="minorHAnsi" w:hAnsiTheme="minorHAnsi"/>
                <w:lang w:val="el-GR"/>
              </w:rPr>
              <w:t>σημειώστε</w:t>
            </w:r>
            <w:r w:rsidRPr="00F9377C">
              <w:rPr>
                <w:rFonts w:asciiTheme="minorHAnsi" w:hAnsiTheme="minorHAnsi"/>
                <w:lang w:val="el-GR"/>
              </w:rPr>
              <w:t xml:space="preserve"> οποιαδήποτε άλλη πληροφορία θα μπορούσε να υποστηρίξει την υποψηφιότητά </w:t>
            </w:r>
            <w:r w:rsidRPr="001A12D3">
              <w:rPr>
                <w:rFonts w:asciiTheme="minorHAnsi" w:hAnsiTheme="minorHAnsi"/>
                <w:lang w:val="el-GR"/>
              </w:rPr>
              <w:t>σας καθώς και συνοπτικά τους λόγους για τους οποίους επιθυμείτε να συμμετέχετε στο συγκεκριμένο πρόγραμμα</w:t>
            </w:r>
            <w:r>
              <w:rPr>
                <w:rFonts w:asciiTheme="minorHAnsi" w:hAnsiTheme="minorHAnsi"/>
                <w:lang w:val="el-GR"/>
              </w:rPr>
              <w:t>.</w:t>
            </w:r>
          </w:p>
        </w:tc>
      </w:tr>
      <w:tr w:rsidR="00EE1F59" w:rsidRPr="001E0841" w14:paraId="5AF623FE" w14:textId="77777777" w:rsidTr="00220318">
        <w:tblPrEx>
          <w:tblLook w:val="0000" w:firstRow="0" w:lastRow="0" w:firstColumn="0" w:lastColumn="0" w:noHBand="0" w:noVBand="0"/>
        </w:tblPrEx>
        <w:trPr>
          <w:trHeight w:val="1892"/>
        </w:trPr>
        <w:tc>
          <w:tcPr>
            <w:tcW w:w="9148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44891336" w14:textId="77777777" w:rsidR="00EE1F59" w:rsidRDefault="00EE1F59" w:rsidP="00EE1F59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</w:p>
          <w:p w14:paraId="3A35B40F" w14:textId="77777777" w:rsidR="004F6AB6" w:rsidRDefault="004F6AB6" w:rsidP="00EE1F59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</w:p>
          <w:p w14:paraId="541BC8C2" w14:textId="77777777" w:rsidR="004F6AB6" w:rsidRDefault="004F6AB6" w:rsidP="00EE1F59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</w:p>
          <w:p w14:paraId="7AC1CBD5" w14:textId="77777777" w:rsidR="004F6AB6" w:rsidRDefault="004F6AB6" w:rsidP="00EE1F59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</w:p>
          <w:p w14:paraId="0BDD103B" w14:textId="77777777" w:rsidR="004F6AB6" w:rsidRDefault="004F6AB6" w:rsidP="00EE1F59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</w:p>
          <w:p w14:paraId="18148303" w14:textId="77777777" w:rsidR="004F6AB6" w:rsidRDefault="004F6AB6" w:rsidP="00EE1F59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</w:p>
          <w:p w14:paraId="1CC20994" w14:textId="3AC44EEC" w:rsidR="004F6AB6" w:rsidRPr="001E0841" w:rsidRDefault="004F6AB6" w:rsidP="00EE1F59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</w:p>
        </w:tc>
      </w:tr>
    </w:tbl>
    <w:p w14:paraId="2FCFAE14" w14:textId="77777777" w:rsidR="00446639" w:rsidRPr="001E0841" w:rsidRDefault="00446639" w:rsidP="001E0841">
      <w:pPr>
        <w:pStyle w:val="Default"/>
        <w:jc w:val="both"/>
        <w:rPr>
          <w:rFonts w:asciiTheme="minorHAnsi" w:hAnsiTheme="minorHAnsi"/>
          <w:lang w:val="el-GR"/>
        </w:rPr>
      </w:pPr>
    </w:p>
    <w:p w14:paraId="4D55F0D5" w14:textId="0C4AA63B" w:rsidR="00446639" w:rsidRPr="001E0841" w:rsidRDefault="00446639" w:rsidP="00930498">
      <w:pPr>
        <w:pStyle w:val="Default"/>
        <w:spacing w:after="120"/>
        <w:jc w:val="both"/>
        <w:rPr>
          <w:rFonts w:asciiTheme="minorHAnsi" w:hAnsiTheme="minorHAnsi"/>
          <w:lang w:val="el-GR"/>
        </w:rPr>
      </w:pPr>
      <w:r w:rsidRPr="001E0841">
        <w:rPr>
          <w:rFonts w:asciiTheme="minorHAnsi" w:hAnsiTheme="minorHAnsi"/>
          <w:lang w:val="el-GR"/>
        </w:rPr>
        <w:t xml:space="preserve">Συναινώ στη χρήση των δεδομένων μου για στατιστικούς σκοπούς από </w:t>
      </w:r>
      <w:r w:rsidR="004F6AB6">
        <w:rPr>
          <w:rFonts w:asciiTheme="minorHAnsi" w:hAnsiTheme="minorHAnsi"/>
          <w:lang w:val="el-GR"/>
        </w:rPr>
        <w:t>το</w:t>
      </w:r>
      <w:r w:rsidRPr="001E0841">
        <w:rPr>
          <w:rFonts w:asciiTheme="minorHAnsi" w:hAnsiTheme="minorHAnsi"/>
          <w:lang w:val="el-GR"/>
        </w:rPr>
        <w:t xml:space="preserve"> πανεπιστήμι</w:t>
      </w:r>
      <w:r w:rsidR="004F6AB6">
        <w:rPr>
          <w:rFonts w:asciiTheme="minorHAnsi" w:hAnsiTheme="minorHAnsi"/>
          <w:lang w:val="el-GR"/>
        </w:rPr>
        <w:t>ο</w:t>
      </w:r>
      <w:r w:rsidRPr="001E0841">
        <w:rPr>
          <w:rFonts w:asciiTheme="minorHAnsi" w:hAnsiTheme="minorHAnsi"/>
          <w:lang w:val="el-GR"/>
        </w:rPr>
        <w:t>:</w:t>
      </w:r>
    </w:p>
    <w:tbl>
      <w:tblPr>
        <w:tblStyle w:val="aa"/>
        <w:tblW w:w="0" w:type="auto"/>
        <w:tblInd w:w="-5" w:type="dxa"/>
        <w:tblLook w:val="04A0" w:firstRow="1" w:lastRow="0" w:firstColumn="1" w:lastColumn="0" w:noHBand="0" w:noVBand="1"/>
      </w:tblPr>
      <w:tblGrid>
        <w:gridCol w:w="675"/>
        <w:gridCol w:w="709"/>
      </w:tblGrid>
      <w:tr w:rsidR="00446639" w:rsidRPr="001E0841" w14:paraId="177B0D4A" w14:textId="77777777" w:rsidTr="00930498">
        <w:tc>
          <w:tcPr>
            <w:tcW w:w="675" w:type="dxa"/>
          </w:tcPr>
          <w:p w14:paraId="750504BA" w14:textId="77777777" w:rsidR="00446639" w:rsidRPr="001E0841" w:rsidRDefault="00446639" w:rsidP="001E0841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  <w:r w:rsidRPr="001E0841">
              <w:rPr>
                <w:rFonts w:asciiTheme="minorHAnsi" w:hAnsiTheme="minorHAnsi"/>
                <w:lang w:val="el-GR"/>
              </w:rPr>
              <w:t>ΝΑΙ</w:t>
            </w:r>
          </w:p>
        </w:tc>
        <w:tc>
          <w:tcPr>
            <w:tcW w:w="709" w:type="dxa"/>
          </w:tcPr>
          <w:p w14:paraId="5C933C3E" w14:textId="77777777" w:rsidR="00446639" w:rsidRPr="001E0841" w:rsidRDefault="00446639" w:rsidP="001E0841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</w:p>
        </w:tc>
      </w:tr>
      <w:tr w:rsidR="00446639" w:rsidRPr="001E0841" w14:paraId="491483AF" w14:textId="77777777" w:rsidTr="00930498">
        <w:tc>
          <w:tcPr>
            <w:tcW w:w="675" w:type="dxa"/>
          </w:tcPr>
          <w:p w14:paraId="66B97F89" w14:textId="77777777" w:rsidR="00446639" w:rsidRPr="001E0841" w:rsidRDefault="00446639" w:rsidP="001E0841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  <w:r w:rsidRPr="001E0841">
              <w:rPr>
                <w:rFonts w:asciiTheme="minorHAnsi" w:hAnsiTheme="minorHAnsi"/>
                <w:lang w:val="el-GR"/>
              </w:rPr>
              <w:t>ΟΧΙ</w:t>
            </w:r>
          </w:p>
        </w:tc>
        <w:tc>
          <w:tcPr>
            <w:tcW w:w="709" w:type="dxa"/>
          </w:tcPr>
          <w:p w14:paraId="755E98B0" w14:textId="77777777" w:rsidR="00446639" w:rsidRPr="001E0841" w:rsidRDefault="00446639" w:rsidP="001E0841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</w:p>
        </w:tc>
      </w:tr>
    </w:tbl>
    <w:p w14:paraId="330CB235" w14:textId="77777777" w:rsidR="00446639" w:rsidRPr="001E0841" w:rsidRDefault="00446639" w:rsidP="001E0841">
      <w:pPr>
        <w:pStyle w:val="Default"/>
        <w:jc w:val="both"/>
        <w:rPr>
          <w:rFonts w:asciiTheme="minorHAnsi" w:hAnsiTheme="minorHAnsi"/>
          <w:lang w:val="el-GR"/>
        </w:rPr>
      </w:pPr>
    </w:p>
    <w:p w14:paraId="091D68BC" w14:textId="7BA27F60" w:rsidR="00446639" w:rsidRDefault="00446639" w:rsidP="001E0841">
      <w:pPr>
        <w:pStyle w:val="Default"/>
        <w:jc w:val="both"/>
        <w:rPr>
          <w:rFonts w:asciiTheme="minorHAnsi" w:hAnsiTheme="minorHAnsi"/>
          <w:lang w:val="el-GR"/>
        </w:rPr>
      </w:pPr>
      <w:r w:rsidRPr="001E0841">
        <w:rPr>
          <w:rFonts w:asciiTheme="minorHAnsi" w:hAnsiTheme="minorHAnsi"/>
          <w:lang w:val="el-GR"/>
        </w:rPr>
        <w:t>Δηλώνω υπεύθυνα ότι όλα τα στοιχεία της αίτησης μου είναι αληθή.</w:t>
      </w:r>
    </w:p>
    <w:p w14:paraId="23FD893A" w14:textId="50863994" w:rsidR="00F74F8B" w:rsidRDefault="00F74F8B" w:rsidP="001E0841">
      <w:pPr>
        <w:pStyle w:val="Default"/>
        <w:jc w:val="both"/>
        <w:rPr>
          <w:rFonts w:asciiTheme="minorHAnsi" w:hAnsiTheme="minorHAnsi"/>
          <w:lang w:val="el-GR"/>
        </w:rPr>
      </w:pPr>
    </w:p>
    <w:p w14:paraId="485BD5DB" w14:textId="3061BC35" w:rsidR="00F74F8B" w:rsidRDefault="00F74F8B" w:rsidP="001E0841">
      <w:pPr>
        <w:pStyle w:val="Default"/>
        <w:jc w:val="both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Συνημμένα υποβάλλονται τα ακόλουθα δικαιολογητικά:</w:t>
      </w:r>
    </w:p>
    <w:p w14:paraId="215FF9F3" w14:textId="5C761622" w:rsidR="00F74F8B" w:rsidRPr="00526E59" w:rsidRDefault="00F74F8B" w:rsidP="00526E59">
      <w:pPr>
        <w:pStyle w:val="Default"/>
        <w:jc w:val="both"/>
        <w:rPr>
          <w:rFonts w:asciiTheme="minorHAnsi" w:hAnsiTheme="minorHAnsi"/>
          <w:lang w:val="el-GR"/>
        </w:rPr>
      </w:pPr>
      <w:r w:rsidRPr="00526E59">
        <w:rPr>
          <w:rFonts w:asciiTheme="minorHAnsi" w:hAnsiTheme="minorHAnsi"/>
          <w:lang w:val="el-GR"/>
        </w:rPr>
        <w:t>1. Βιογραφικό Σημείωμα</w:t>
      </w:r>
      <w:r w:rsidR="00930498">
        <w:rPr>
          <w:rFonts w:asciiTheme="minorHAnsi" w:hAnsiTheme="minorHAnsi"/>
          <w:lang w:val="el-GR"/>
        </w:rPr>
        <w:t>.</w:t>
      </w:r>
    </w:p>
    <w:p w14:paraId="7A04B4D8" w14:textId="393C0F49" w:rsidR="00F74F8B" w:rsidRPr="00526E59" w:rsidRDefault="00F74F8B" w:rsidP="00526E59">
      <w:pPr>
        <w:pStyle w:val="Default"/>
        <w:jc w:val="both"/>
        <w:rPr>
          <w:rFonts w:asciiTheme="minorHAnsi" w:hAnsiTheme="minorHAnsi"/>
          <w:lang w:val="el-GR"/>
        </w:rPr>
      </w:pPr>
      <w:r w:rsidRPr="00526E59">
        <w:rPr>
          <w:rFonts w:asciiTheme="minorHAnsi" w:hAnsiTheme="minorHAnsi"/>
          <w:lang w:val="el-GR"/>
        </w:rPr>
        <w:t>2. Αντίγραφο/α πτυχίου ή βεβαίωση περάτωσης σπουδών</w:t>
      </w:r>
      <w:r w:rsidR="00930498">
        <w:rPr>
          <w:rFonts w:asciiTheme="minorHAnsi" w:hAnsiTheme="minorHAnsi"/>
          <w:lang w:val="el-GR"/>
        </w:rPr>
        <w:t>.</w:t>
      </w:r>
    </w:p>
    <w:p w14:paraId="45E977BC" w14:textId="4922E704" w:rsidR="00F74F8B" w:rsidRPr="00526E59" w:rsidRDefault="00930498" w:rsidP="00526E59">
      <w:pPr>
        <w:pStyle w:val="Default"/>
        <w:jc w:val="both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3</w:t>
      </w:r>
      <w:r w:rsidR="00F74F8B" w:rsidRPr="00526E59">
        <w:rPr>
          <w:rFonts w:asciiTheme="minorHAnsi" w:hAnsiTheme="minorHAnsi"/>
          <w:lang w:val="el-GR"/>
        </w:rPr>
        <w:t xml:space="preserve">. </w:t>
      </w:r>
      <w:r>
        <w:rPr>
          <w:rFonts w:asciiTheme="minorHAnsi" w:hAnsiTheme="minorHAnsi"/>
          <w:lang w:val="el-GR"/>
        </w:rPr>
        <w:t>Εφόσον υπάρχουν, α</w:t>
      </w:r>
      <w:r w:rsidR="00F74F8B" w:rsidRPr="00526E59">
        <w:rPr>
          <w:rFonts w:asciiTheme="minorHAnsi" w:hAnsiTheme="minorHAnsi"/>
          <w:lang w:val="el-GR"/>
        </w:rPr>
        <w:t xml:space="preserve">ποδεικτικά επαγγελματικής </w:t>
      </w:r>
      <w:r>
        <w:rPr>
          <w:rFonts w:asciiTheme="minorHAnsi" w:hAnsiTheme="minorHAnsi"/>
          <w:lang w:val="el-GR"/>
        </w:rPr>
        <w:t xml:space="preserve">εμπειρίας </w:t>
      </w:r>
      <w:r w:rsidR="00F74F8B" w:rsidRPr="00526E59">
        <w:rPr>
          <w:rFonts w:asciiTheme="minorHAnsi" w:hAnsiTheme="minorHAnsi"/>
          <w:lang w:val="el-GR"/>
        </w:rPr>
        <w:t>ή ερευνητικής δραστηριότητας</w:t>
      </w:r>
      <w:r>
        <w:rPr>
          <w:rFonts w:asciiTheme="minorHAnsi" w:hAnsiTheme="minorHAnsi"/>
          <w:lang w:val="el-GR"/>
        </w:rPr>
        <w:t>.</w:t>
      </w:r>
    </w:p>
    <w:p w14:paraId="28A34D80" w14:textId="73ECF8F8" w:rsidR="00F74F8B" w:rsidRPr="00526E59" w:rsidRDefault="00930498" w:rsidP="00526E59">
      <w:pPr>
        <w:pStyle w:val="Default"/>
        <w:jc w:val="both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4</w:t>
      </w:r>
      <w:r w:rsidR="00F74F8B" w:rsidRPr="00526E59">
        <w:rPr>
          <w:rFonts w:asciiTheme="minorHAnsi" w:hAnsiTheme="minorHAnsi"/>
          <w:lang w:val="el-GR"/>
        </w:rPr>
        <w:t>. Φωτοτυπία δύο όψεων της αστυνομικής ταυτότητας</w:t>
      </w:r>
      <w:r>
        <w:rPr>
          <w:rFonts w:asciiTheme="minorHAnsi" w:hAnsiTheme="minorHAnsi"/>
          <w:lang w:val="el-GR"/>
        </w:rPr>
        <w:t>.</w:t>
      </w:r>
    </w:p>
    <w:p w14:paraId="1BE0F80D" w14:textId="651838B4" w:rsidR="00F74F8B" w:rsidRPr="00526E59" w:rsidRDefault="00930498" w:rsidP="00526E59">
      <w:pPr>
        <w:pStyle w:val="Default"/>
        <w:jc w:val="both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5</w:t>
      </w:r>
      <w:r w:rsidR="00F74F8B" w:rsidRPr="00526E59">
        <w:rPr>
          <w:rFonts w:asciiTheme="minorHAnsi" w:hAnsiTheme="minorHAnsi"/>
          <w:lang w:val="el-GR"/>
        </w:rPr>
        <w:t>. Δύο συστατικές επιστολές</w:t>
      </w:r>
      <w:r>
        <w:rPr>
          <w:rFonts w:asciiTheme="minorHAnsi" w:hAnsiTheme="minorHAnsi"/>
          <w:lang w:val="el-GR"/>
        </w:rPr>
        <w:t>.</w:t>
      </w:r>
    </w:p>
    <w:p w14:paraId="2098C851" w14:textId="1658F296" w:rsidR="00F74F8B" w:rsidRDefault="00930498" w:rsidP="00526E59">
      <w:pPr>
        <w:pStyle w:val="Default"/>
        <w:jc w:val="both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lastRenderedPageBreak/>
        <w:t>6</w:t>
      </w:r>
      <w:r w:rsidR="00F74F8B" w:rsidRPr="00526E59">
        <w:rPr>
          <w:rFonts w:asciiTheme="minorHAnsi" w:hAnsiTheme="minorHAnsi"/>
          <w:lang w:val="el-GR"/>
        </w:rPr>
        <w:t>. Πιστοποιητικό γλωσσομάθειας αγγλικής γλώσσας επιπέδου Β2. Το επίπεδο γλωσσομάθειας δύναται να αξιολογηθεί και ύστερα από τη διενέργεια εξετάσεων.</w:t>
      </w:r>
    </w:p>
    <w:p w14:paraId="26837F47" w14:textId="433F9D19" w:rsidR="00930498" w:rsidRPr="00526E59" w:rsidRDefault="00930498" w:rsidP="00930498">
      <w:pPr>
        <w:pStyle w:val="Default"/>
        <w:jc w:val="both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7.</w:t>
      </w:r>
      <w:r w:rsidRPr="00526E59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 xml:space="preserve">Εφόσον υπάρχουν, </w:t>
      </w:r>
      <w:r>
        <w:rPr>
          <w:rFonts w:asciiTheme="minorHAnsi" w:hAnsiTheme="minorHAnsi"/>
          <w:lang w:val="el-GR"/>
        </w:rPr>
        <w:t>δ</w:t>
      </w:r>
      <w:r w:rsidRPr="00526E59">
        <w:rPr>
          <w:rFonts w:asciiTheme="minorHAnsi" w:hAnsiTheme="minorHAnsi"/>
          <w:lang w:val="el-GR"/>
        </w:rPr>
        <w:t>ημοσιεύσεις σε επιστημονικά περιοδικά</w:t>
      </w:r>
      <w:r>
        <w:rPr>
          <w:rFonts w:asciiTheme="minorHAnsi" w:hAnsiTheme="minorHAnsi"/>
          <w:lang w:val="el-GR"/>
        </w:rPr>
        <w:t>.</w:t>
      </w:r>
    </w:p>
    <w:p w14:paraId="20498ABE" w14:textId="2AACD2F6" w:rsidR="00F74F8B" w:rsidRPr="00526E59" w:rsidRDefault="00F74F8B" w:rsidP="00526E59">
      <w:pPr>
        <w:pStyle w:val="Default"/>
        <w:jc w:val="both"/>
        <w:rPr>
          <w:rFonts w:asciiTheme="minorHAnsi" w:hAnsiTheme="minorHAnsi"/>
          <w:lang w:val="el-GR"/>
        </w:rPr>
      </w:pPr>
      <w:r w:rsidRPr="00526E59">
        <w:rPr>
          <w:rFonts w:asciiTheme="minorHAnsi" w:hAnsiTheme="minorHAnsi"/>
          <w:lang w:val="el-GR"/>
        </w:rPr>
        <w:t xml:space="preserve">8. Για τους πτυχιούχους ιδρυμάτων της αλλοδαπής, πιστοποιητικό αντιστοιχίας και ισοτιμίας από τον ΔΟΑΤΑΠ, σύμφωνα με το αρ.34, παρ. 7 του Ν.4485/17. </w:t>
      </w:r>
    </w:p>
    <w:p w14:paraId="307E112D" w14:textId="77777777" w:rsidR="00F74F8B" w:rsidRPr="001E0841" w:rsidRDefault="00F74F8B" w:rsidP="001E0841">
      <w:pPr>
        <w:pStyle w:val="Default"/>
        <w:jc w:val="both"/>
        <w:rPr>
          <w:rFonts w:asciiTheme="minorHAnsi" w:hAnsiTheme="minorHAnsi"/>
          <w:lang w:val="el-GR"/>
        </w:rPr>
      </w:pPr>
    </w:p>
    <w:p w14:paraId="4847A0BB" w14:textId="77777777" w:rsidR="00446639" w:rsidRPr="001E0841" w:rsidRDefault="00446639" w:rsidP="001E0841">
      <w:pPr>
        <w:pStyle w:val="Default"/>
        <w:jc w:val="both"/>
        <w:rPr>
          <w:rFonts w:asciiTheme="minorHAnsi" w:hAnsiTheme="minorHAnsi"/>
          <w:lang w:val="el-GR"/>
        </w:rPr>
      </w:pPr>
    </w:p>
    <w:p w14:paraId="7EEDF4C1" w14:textId="77777777" w:rsidR="001E0841" w:rsidRPr="00E607A3" w:rsidRDefault="001E0841" w:rsidP="001E0841">
      <w:pPr>
        <w:pStyle w:val="Default"/>
        <w:jc w:val="both"/>
        <w:rPr>
          <w:rFonts w:asciiTheme="minorHAnsi" w:hAnsiTheme="minorHAnsi"/>
          <w:lang w:val="el-GR"/>
        </w:rPr>
      </w:pPr>
    </w:p>
    <w:p w14:paraId="09D3939E" w14:textId="77777777" w:rsidR="00446639" w:rsidRPr="001E0841" w:rsidRDefault="00446639" w:rsidP="001E0841">
      <w:pPr>
        <w:pStyle w:val="Default"/>
        <w:jc w:val="both"/>
        <w:rPr>
          <w:rFonts w:asciiTheme="minorHAnsi" w:hAnsiTheme="minorHAnsi"/>
          <w:lang w:val="el-GR"/>
        </w:rPr>
      </w:pPr>
      <w:r w:rsidRPr="001E0841">
        <w:rPr>
          <w:rFonts w:asciiTheme="minorHAnsi" w:hAnsiTheme="minorHAnsi"/>
          <w:lang w:val="el-GR"/>
        </w:rPr>
        <w:t>Υπογραφή:</w:t>
      </w:r>
    </w:p>
    <w:p w14:paraId="14D2BF7C" w14:textId="77777777" w:rsidR="00446639" w:rsidRPr="001E0841" w:rsidRDefault="00446639" w:rsidP="001E0841">
      <w:pPr>
        <w:pStyle w:val="Default"/>
        <w:jc w:val="both"/>
        <w:rPr>
          <w:rFonts w:asciiTheme="minorHAnsi" w:hAnsiTheme="minorHAnsi"/>
          <w:lang w:val="el-GR"/>
        </w:rPr>
      </w:pPr>
    </w:p>
    <w:p w14:paraId="7408BC87" w14:textId="77777777" w:rsidR="00F11AB8" w:rsidRPr="00F74F8B" w:rsidRDefault="00F11AB8" w:rsidP="004155D5">
      <w:pPr>
        <w:jc w:val="both"/>
        <w:rPr>
          <w:rFonts w:asciiTheme="minorHAnsi" w:eastAsia="Calibri" w:hAnsiTheme="minorHAnsi"/>
          <w:sz w:val="24"/>
          <w:szCs w:val="24"/>
        </w:rPr>
      </w:pPr>
    </w:p>
    <w:sectPr w:rsidR="00F11AB8" w:rsidRPr="00F74F8B" w:rsidSect="0012757D">
      <w:footerReference w:type="even" r:id="rId7"/>
      <w:footerReference w:type="default" r:id="rId8"/>
      <w:headerReference w:type="first" r:id="rId9"/>
      <w:footerReference w:type="first" r:id="rId10"/>
      <w:pgSz w:w="11907" w:h="17095" w:code="9"/>
      <w:pgMar w:top="1440" w:right="1304" w:bottom="1440" w:left="130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9FC98B" w14:textId="77777777" w:rsidR="00443CA2" w:rsidRDefault="00443CA2">
      <w:r>
        <w:separator/>
      </w:r>
    </w:p>
  </w:endnote>
  <w:endnote w:type="continuationSeparator" w:id="0">
    <w:p w14:paraId="7842F911" w14:textId="77777777" w:rsidR="00443CA2" w:rsidRDefault="00443C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  <w:font w:name="Franklin Gothic Heavy">
    <w:panose1 w:val="020B0903020102020204"/>
    <w:charset w:val="A1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A1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9D3368" w14:textId="3D322A8A" w:rsidR="0011096A" w:rsidRDefault="00D70CAF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11096A">
      <w:rPr>
        <w:rStyle w:val="a4"/>
      </w:rPr>
      <w:instrText xml:space="preserve">PAGE  </w:instrText>
    </w:r>
    <w:r>
      <w:rPr>
        <w:rStyle w:val="a4"/>
      </w:rPr>
      <w:fldChar w:fldCharType="separate"/>
    </w:r>
    <w:r w:rsidR="00D95206">
      <w:rPr>
        <w:rStyle w:val="a4"/>
        <w:noProof/>
      </w:rPr>
      <w:t>2</w:t>
    </w:r>
    <w:r>
      <w:rPr>
        <w:rStyle w:val="a4"/>
      </w:rPr>
      <w:fldChar w:fldCharType="end"/>
    </w:r>
  </w:p>
  <w:p w14:paraId="7DCA1377" w14:textId="77777777" w:rsidR="0011096A" w:rsidRDefault="0011096A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76131860"/>
      <w:docPartObj>
        <w:docPartGallery w:val="Page Numbers (Bottom of Page)"/>
        <w:docPartUnique/>
      </w:docPartObj>
    </w:sdtPr>
    <w:sdtContent>
      <w:p w14:paraId="11A354BD" w14:textId="0804CEAF" w:rsidR="00526E59" w:rsidRDefault="00526E59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BF8EC91" w14:textId="77777777" w:rsidR="00930498" w:rsidRPr="000F1987" w:rsidRDefault="00930498" w:rsidP="00930498">
    <w:pPr>
      <w:pStyle w:val="a3"/>
      <w:pBdr>
        <w:top w:val="single" w:sz="18" w:space="1" w:color="0000FF"/>
      </w:pBdr>
      <w:jc w:val="center"/>
      <w:rPr>
        <w:rStyle w:val="a4"/>
        <w:rFonts w:ascii="Times New Roman" w:hAnsi="Times New Roman"/>
        <w:color w:val="0000FF"/>
      </w:rPr>
    </w:pPr>
    <w:proofErr w:type="spellStart"/>
    <w:r w:rsidRPr="00D95206">
      <w:rPr>
        <w:rStyle w:val="a4"/>
        <w:rFonts w:ascii="Times New Roman" w:hAnsi="Times New Roman" w:hint="eastAsia"/>
        <w:color w:val="0000FF"/>
      </w:rPr>
      <w:t>Ευρυπίδου</w:t>
    </w:r>
    <w:proofErr w:type="spellEnd"/>
    <w:r w:rsidRPr="00D95206">
      <w:rPr>
        <w:rStyle w:val="a4"/>
        <w:rFonts w:ascii="Times New Roman" w:hAnsi="Times New Roman"/>
        <w:color w:val="0000FF"/>
      </w:rPr>
      <w:t xml:space="preserve"> 14, </w:t>
    </w:r>
    <w:proofErr w:type="spellStart"/>
    <w:r w:rsidRPr="00D95206">
      <w:rPr>
        <w:rStyle w:val="a4"/>
        <w:rFonts w:ascii="Times New Roman" w:hAnsi="Times New Roman" w:hint="eastAsia"/>
        <w:color w:val="0000FF"/>
      </w:rPr>
      <w:t>γρ</w:t>
    </w:r>
    <w:proofErr w:type="spellEnd"/>
    <w:r w:rsidRPr="00D95206">
      <w:rPr>
        <w:rStyle w:val="a4"/>
        <w:rFonts w:ascii="Times New Roman" w:hAnsi="Times New Roman"/>
        <w:color w:val="0000FF"/>
      </w:rPr>
      <w:t>. 5 (5</w:t>
    </w:r>
    <w:r w:rsidRPr="00D95206">
      <w:rPr>
        <w:rStyle w:val="a4"/>
        <w:rFonts w:ascii="Times New Roman" w:hAnsi="Times New Roman" w:hint="eastAsia"/>
        <w:color w:val="0000FF"/>
      </w:rPr>
      <w:t>ος</w:t>
    </w:r>
    <w:r w:rsidRPr="00D95206">
      <w:rPr>
        <w:rStyle w:val="a4"/>
        <w:rFonts w:ascii="Times New Roman" w:hAnsi="Times New Roman"/>
        <w:color w:val="0000FF"/>
      </w:rPr>
      <w:t xml:space="preserve"> </w:t>
    </w:r>
    <w:r w:rsidRPr="00D95206">
      <w:rPr>
        <w:rStyle w:val="a4"/>
        <w:rFonts w:ascii="Times New Roman" w:hAnsi="Times New Roman" w:hint="eastAsia"/>
        <w:color w:val="0000FF"/>
      </w:rPr>
      <w:t>όροφος</w:t>
    </w:r>
    <w:r w:rsidRPr="00D95206">
      <w:rPr>
        <w:rStyle w:val="a4"/>
        <w:rFonts w:ascii="Times New Roman" w:hAnsi="Times New Roman"/>
        <w:color w:val="0000FF"/>
      </w:rPr>
      <w:t>)</w:t>
    </w:r>
    <w:r>
      <w:rPr>
        <w:rStyle w:val="a4"/>
        <w:rFonts w:ascii="Times New Roman" w:hAnsi="Times New Roman"/>
        <w:color w:val="0000FF"/>
      </w:rPr>
      <w:t>,</w:t>
    </w:r>
    <w:r w:rsidRPr="000F1987">
      <w:rPr>
        <w:rStyle w:val="a4"/>
        <w:rFonts w:ascii="Times New Roman" w:hAnsi="Times New Roman"/>
        <w:color w:val="0000FF"/>
      </w:rPr>
      <w:t xml:space="preserve"> </w:t>
    </w:r>
    <w:r>
      <w:rPr>
        <w:rStyle w:val="a4"/>
        <w:rFonts w:ascii="Times New Roman" w:hAnsi="Times New Roman"/>
        <w:color w:val="0000FF"/>
      </w:rPr>
      <w:t>Αθήνα</w:t>
    </w:r>
    <w:r w:rsidRPr="000F1987">
      <w:rPr>
        <w:rStyle w:val="a4"/>
        <w:rFonts w:ascii="Times New Roman" w:hAnsi="Times New Roman"/>
        <w:color w:val="0000FF"/>
      </w:rPr>
      <w:t xml:space="preserve"> </w:t>
    </w:r>
    <w:r>
      <w:rPr>
        <w:rStyle w:val="a4"/>
        <w:rFonts w:ascii="Times New Roman" w:hAnsi="Times New Roman"/>
        <w:color w:val="0000FF"/>
      </w:rPr>
      <w:t>10559</w:t>
    </w:r>
  </w:p>
  <w:p w14:paraId="07984624" w14:textId="049D8526" w:rsidR="00930498" w:rsidRPr="00D95206" w:rsidRDefault="00930498" w:rsidP="00930498">
    <w:pPr>
      <w:pStyle w:val="a3"/>
      <w:pBdr>
        <w:top w:val="single" w:sz="18" w:space="1" w:color="0000FF"/>
      </w:pBdr>
      <w:jc w:val="center"/>
      <w:rPr>
        <w:rStyle w:val="-"/>
        <w:b/>
        <w:lang w:val="en-US"/>
      </w:rPr>
    </w:pPr>
    <w:r>
      <w:rPr>
        <w:rStyle w:val="a4"/>
        <w:rFonts w:ascii="Times New Roman" w:hAnsi="Times New Roman"/>
        <w:color w:val="0000FF"/>
      </w:rPr>
      <w:t>Τηλέφωνο</w:t>
    </w:r>
    <w:r w:rsidRPr="00446639">
      <w:rPr>
        <w:rStyle w:val="a4"/>
        <w:rFonts w:ascii="Times New Roman" w:hAnsi="Times New Roman"/>
        <w:color w:val="0000FF"/>
        <w:lang w:val="en-US"/>
      </w:rPr>
      <w:t xml:space="preserve">: </w:t>
    </w:r>
    <w:r w:rsidRPr="00930498">
      <w:rPr>
        <w:rStyle w:val="a4"/>
        <w:rFonts w:ascii="Times New Roman" w:hAnsi="Times New Roman"/>
        <w:b/>
        <w:color w:val="0000FF"/>
        <w:u w:val="single"/>
        <w:lang w:val="en-US"/>
      </w:rPr>
      <w:t>210-3689830</w:t>
    </w:r>
    <w:r w:rsidRPr="00446639">
      <w:rPr>
        <w:rStyle w:val="a4"/>
        <w:rFonts w:ascii="Times New Roman" w:hAnsi="Times New Roman"/>
        <w:color w:val="0000FF"/>
        <w:lang w:val="en-US"/>
      </w:rPr>
      <w:t xml:space="preserve">, </w:t>
    </w:r>
    <w:r w:rsidR="007B3500">
      <w:rPr>
        <w:rStyle w:val="a4"/>
        <w:rFonts w:ascii="Times New Roman" w:hAnsi="Times New Roman"/>
        <w:color w:val="0000FF"/>
        <w:lang w:val="en-US"/>
      </w:rPr>
      <w:t>web</w:t>
    </w:r>
    <w:r>
      <w:rPr>
        <w:rStyle w:val="a4"/>
        <w:rFonts w:ascii="Times New Roman" w:hAnsi="Times New Roman"/>
        <w:color w:val="0000FF"/>
        <w:lang w:val="en-US"/>
      </w:rPr>
      <w:t xml:space="preserve">site: </w:t>
    </w:r>
    <w:r w:rsidRPr="00D95206">
      <w:rPr>
        <w:rStyle w:val="-"/>
        <w:b/>
        <w:lang w:val="en-US"/>
      </w:rPr>
      <w:t>www.</w:t>
    </w:r>
    <w:r w:rsidRPr="00D95206">
      <w:rPr>
        <w:rStyle w:val="-"/>
        <w:rFonts w:ascii="Times New Roman" w:hAnsi="Times New Roman"/>
        <w:b/>
        <w:lang w:val="en-US"/>
      </w:rPr>
      <w:t>marketing-scp.ba.uoa.gr</w:t>
    </w:r>
    <w:r>
      <w:rPr>
        <w:rStyle w:val="a4"/>
        <w:rFonts w:ascii="Times New Roman" w:hAnsi="Times New Roman"/>
        <w:color w:val="0000FF"/>
        <w:lang w:val="en-US"/>
      </w:rPr>
      <w:t xml:space="preserve">, </w:t>
    </w:r>
    <w:r w:rsidRPr="00880A74">
      <w:rPr>
        <w:rStyle w:val="a4"/>
        <w:rFonts w:ascii="Times New Roman" w:hAnsi="Times New Roman"/>
        <w:color w:val="0000FF"/>
        <w:lang w:val="en-US"/>
      </w:rPr>
      <w:t>e</w:t>
    </w:r>
    <w:r>
      <w:rPr>
        <w:rStyle w:val="a4"/>
        <w:rFonts w:ascii="Times New Roman" w:hAnsi="Times New Roman"/>
        <w:color w:val="0000FF"/>
        <w:lang w:val="en-US"/>
      </w:rPr>
      <w:t>-mail:</w:t>
    </w:r>
    <w:r w:rsidRPr="00446639">
      <w:rPr>
        <w:rStyle w:val="a4"/>
        <w:rFonts w:ascii="Times New Roman" w:hAnsi="Times New Roman"/>
        <w:color w:val="0000FF"/>
        <w:lang w:val="en-US"/>
      </w:rPr>
      <w:t xml:space="preserve"> </w:t>
    </w:r>
    <w:r w:rsidRPr="00D95206">
      <w:rPr>
        <w:rStyle w:val="-"/>
        <w:rFonts w:ascii="Times New Roman" w:hAnsi="Times New Roman"/>
        <w:b/>
        <w:lang w:val="en-US"/>
      </w:rPr>
      <w:t>marketing-scp@ba.uoa.gr</w:t>
    </w:r>
  </w:p>
  <w:p w14:paraId="429FC2A4" w14:textId="0A73A591" w:rsidR="00880A74" w:rsidRPr="00446639" w:rsidRDefault="00880A74" w:rsidP="00880A74">
    <w:pPr>
      <w:pStyle w:val="a3"/>
      <w:pBdr>
        <w:top w:val="single" w:sz="18" w:space="1" w:color="0000FF"/>
      </w:pBdr>
      <w:jc w:val="center"/>
      <w:rPr>
        <w:rFonts w:ascii="Times New Roman" w:hAnsi="Times New Roman"/>
        <w:color w:val="0000FF"/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65EBF" w14:textId="0B504267" w:rsidR="00446639" w:rsidRPr="000F1987" w:rsidRDefault="00D95206" w:rsidP="00D95206">
    <w:pPr>
      <w:pStyle w:val="a3"/>
      <w:pBdr>
        <w:top w:val="single" w:sz="18" w:space="1" w:color="0000FF"/>
      </w:pBdr>
      <w:jc w:val="center"/>
      <w:rPr>
        <w:rStyle w:val="a4"/>
        <w:rFonts w:ascii="Times New Roman" w:hAnsi="Times New Roman"/>
        <w:color w:val="0000FF"/>
      </w:rPr>
    </w:pPr>
    <w:proofErr w:type="spellStart"/>
    <w:r w:rsidRPr="00D95206">
      <w:rPr>
        <w:rStyle w:val="a4"/>
        <w:rFonts w:ascii="Times New Roman" w:hAnsi="Times New Roman" w:hint="eastAsia"/>
        <w:color w:val="0000FF"/>
      </w:rPr>
      <w:t>Ευρυπίδου</w:t>
    </w:r>
    <w:proofErr w:type="spellEnd"/>
    <w:r w:rsidRPr="00D95206">
      <w:rPr>
        <w:rStyle w:val="a4"/>
        <w:rFonts w:ascii="Times New Roman" w:hAnsi="Times New Roman"/>
        <w:color w:val="0000FF"/>
      </w:rPr>
      <w:t xml:space="preserve"> 14, </w:t>
    </w:r>
    <w:proofErr w:type="spellStart"/>
    <w:r w:rsidRPr="00D95206">
      <w:rPr>
        <w:rStyle w:val="a4"/>
        <w:rFonts w:ascii="Times New Roman" w:hAnsi="Times New Roman" w:hint="eastAsia"/>
        <w:color w:val="0000FF"/>
      </w:rPr>
      <w:t>γρ</w:t>
    </w:r>
    <w:proofErr w:type="spellEnd"/>
    <w:r w:rsidRPr="00D95206">
      <w:rPr>
        <w:rStyle w:val="a4"/>
        <w:rFonts w:ascii="Times New Roman" w:hAnsi="Times New Roman"/>
        <w:color w:val="0000FF"/>
      </w:rPr>
      <w:t>. 5 (5</w:t>
    </w:r>
    <w:r w:rsidRPr="00D95206">
      <w:rPr>
        <w:rStyle w:val="a4"/>
        <w:rFonts w:ascii="Times New Roman" w:hAnsi="Times New Roman" w:hint="eastAsia"/>
        <w:color w:val="0000FF"/>
      </w:rPr>
      <w:t>ος</w:t>
    </w:r>
    <w:r w:rsidRPr="00D95206">
      <w:rPr>
        <w:rStyle w:val="a4"/>
        <w:rFonts w:ascii="Times New Roman" w:hAnsi="Times New Roman"/>
        <w:color w:val="0000FF"/>
      </w:rPr>
      <w:t xml:space="preserve"> </w:t>
    </w:r>
    <w:r w:rsidRPr="00D95206">
      <w:rPr>
        <w:rStyle w:val="a4"/>
        <w:rFonts w:ascii="Times New Roman" w:hAnsi="Times New Roman" w:hint="eastAsia"/>
        <w:color w:val="0000FF"/>
      </w:rPr>
      <w:t>όροφος</w:t>
    </w:r>
    <w:r w:rsidRPr="00D95206">
      <w:rPr>
        <w:rStyle w:val="a4"/>
        <w:rFonts w:ascii="Times New Roman" w:hAnsi="Times New Roman"/>
        <w:color w:val="0000FF"/>
      </w:rPr>
      <w:t>)</w:t>
    </w:r>
    <w:r w:rsidR="00446639">
      <w:rPr>
        <w:rStyle w:val="a4"/>
        <w:rFonts w:ascii="Times New Roman" w:hAnsi="Times New Roman"/>
        <w:color w:val="0000FF"/>
      </w:rPr>
      <w:t>,</w:t>
    </w:r>
    <w:r w:rsidR="00446639" w:rsidRPr="000F1987">
      <w:rPr>
        <w:rStyle w:val="a4"/>
        <w:rFonts w:ascii="Times New Roman" w:hAnsi="Times New Roman"/>
        <w:color w:val="0000FF"/>
      </w:rPr>
      <w:t xml:space="preserve"> </w:t>
    </w:r>
    <w:r w:rsidR="00446639">
      <w:rPr>
        <w:rStyle w:val="a4"/>
        <w:rFonts w:ascii="Times New Roman" w:hAnsi="Times New Roman"/>
        <w:color w:val="0000FF"/>
      </w:rPr>
      <w:t>Αθήνα</w:t>
    </w:r>
    <w:r w:rsidR="00446639" w:rsidRPr="000F1987">
      <w:rPr>
        <w:rStyle w:val="a4"/>
        <w:rFonts w:ascii="Times New Roman" w:hAnsi="Times New Roman"/>
        <w:color w:val="0000FF"/>
      </w:rPr>
      <w:t xml:space="preserve"> </w:t>
    </w:r>
    <w:r w:rsidR="00B7291E">
      <w:rPr>
        <w:rStyle w:val="a4"/>
        <w:rFonts w:ascii="Times New Roman" w:hAnsi="Times New Roman"/>
        <w:color w:val="0000FF"/>
      </w:rPr>
      <w:t>105</w:t>
    </w:r>
    <w:r w:rsidR="00446639">
      <w:rPr>
        <w:rStyle w:val="a4"/>
        <w:rFonts w:ascii="Times New Roman" w:hAnsi="Times New Roman"/>
        <w:color w:val="0000FF"/>
      </w:rPr>
      <w:t>59</w:t>
    </w:r>
  </w:p>
  <w:p w14:paraId="33DD6F46" w14:textId="2E594406" w:rsidR="00446639" w:rsidRPr="00D95206" w:rsidRDefault="0010373A" w:rsidP="00446639">
    <w:pPr>
      <w:pStyle w:val="a3"/>
      <w:pBdr>
        <w:top w:val="single" w:sz="18" w:space="1" w:color="0000FF"/>
      </w:pBdr>
      <w:jc w:val="center"/>
      <w:rPr>
        <w:rStyle w:val="-"/>
        <w:b/>
        <w:lang w:val="en-US"/>
      </w:rPr>
    </w:pPr>
    <w:r>
      <w:rPr>
        <w:rStyle w:val="a4"/>
        <w:rFonts w:ascii="Times New Roman" w:hAnsi="Times New Roman"/>
        <w:color w:val="0000FF"/>
      </w:rPr>
      <w:t>Τηλ</w:t>
    </w:r>
    <w:r w:rsidR="00B7291E">
      <w:rPr>
        <w:rStyle w:val="a4"/>
        <w:rFonts w:ascii="Times New Roman" w:hAnsi="Times New Roman"/>
        <w:color w:val="0000FF"/>
      </w:rPr>
      <w:t>έφωνο</w:t>
    </w:r>
    <w:r w:rsidR="00446639" w:rsidRPr="00446639">
      <w:rPr>
        <w:rStyle w:val="a4"/>
        <w:rFonts w:ascii="Times New Roman" w:hAnsi="Times New Roman"/>
        <w:color w:val="0000FF"/>
        <w:lang w:val="en-US"/>
      </w:rPr>
      <w:t xml:space="preserve">: </w:t>
    </w:r>
    <w:r w:rsidR="00930498" w:rsidRPr="00930498">
      <w:rPr>
        <w:rStyle w:val="a4"/>
        <w:rFonts w:ascii="Times New Roman" w:hAnsi="Times New Roman"/>
        <w:b/>
        <w:color w:val="0000FF"/>
        <w:u w:val="single"/>
        <w:lang w:val="en-US"/>
      </w:rPr>
      <w:t>210</w:t>
    </w:r>
    <w:r w:rsidR="00930498" w:rsidRPr="00930498">
      <w:rPr>
        <w:rStyle w:val="a4"/>
        <w:rFonts w:ascii="Times New Roman" w:hAnsi="Times New Roman"/>
        <w:b/>
        <w:color w:val="0000FF"/>
        <w:u w:val="single"/>
        <w:lang w:val="en-US"/>
      </w:rPr>
      <w:t>-</w:t>
    </w:r>
    <w:r w:rsidR="00930498" w:rsidRPr="00930498">
      <w:rPr>
        <w:rStyle w:val="a4"/>
        <w:rFonts w:ascii="Times New Roman" w:hAnsi="Times New Roman"/>
        <w:b/>
        <w:color w:val="0000FF"/>
        <w:u w:val="single"/>
        <w:lang w:val="en-US"/>
      </w:rPr>
      <w:t>3689830</w:t>
    </w:r>
    <w:r w:rsidR="00446639" w:rsidRPr="00446639">
      <w:rPr>
        <w:rStyle w:val="a4"/>
        <w:rFonts w:ascii="Times New Roman" w:hAnsi="Times New Roman"/>
        <w:color w:val="0000FF"/>
        <w:lang w:val="en-US"/>
      </w:rPr>
      <w:t xml:space="preserve">, </w:t>
    </w:r>
    <w:r w:rsidR="00880A74">
      <w:rPr>
        <w:rStyle w:val="a4"/>
        <w:rFonts w:ascii="Times New Roman" w:hAnsi="Times New Roman"/>
        <w:color w:val="0000FF"/>
        <w:lang w:val="en-US"/>
      </w:rPr>
      <w:t xml:space="preserve">site: </w:t>
    </w:r>
    <w:r w:rsidR="00D95206" w:rsidRPr="00D95206">
      <w:rPr>
        <w:rStyle w:val="-"/>
        <w:b/>
        <w:lang w:val="en-US"/>
      </w:rPr>
      <w:t>www.</w:t>
    </w:r>
    <w:r w:rsidR="00D95206" w:rsidRPr="00D95206">
      <w:rPr>
        <w:rStyle w:val="-"/>
        <w:rFonts w:ascii="Times New Roman" w:hAnsi="Times New Roman"/>
        <w:b/>
        <w:lang w:val="en-US"/>
      </w:rPr>
      <w:t>marketing-scp.ba.uoa.gr</w:t>
    </w:r>
    <w:r w:rsidR="00880A74">
      <w:rPr>
        <w:rStyle w:val="a4"/>
        <w:rFonts w:ascii="Times New Roman" w:hAnsi="Times New Roman"/>
        <w:color w:val="0000FF"/>
        <w:lang w:val="en-US"/>
      </w:rPr>
      <w:t xml:space="preserve">, </w:t>
    </w:r>
    <w:r w:rsidR="00880A74" w:rsidRPr="00880A74">
      <w:rPr>
        <w:rStyle w:val="a4"/>
        <w:rFonts w:ascii="Times New Roman" w:hAnsi="Times New Roman"/>
        <w:color w:val="0000FF"/>
        <w:lang w:val="en-US"/>
      </w:rPr>
      <w:t>e</w:t>
    </w:r>
    <w:r>
      <w:rPr>
        <w:rStyle w:val="a4"/>
        <w:rFonts w:ascii="Times New Roman" w:hAnsi="Times New Roman"/>
        <w:color w:val="0000FF"/>
        <w:lang w:val="en-US"/>
      </w:rPr>
      <w:t>-mail</w:t>
    </w:r>
    <w:r w:rsidR="00446639">
      <w:rPr>
        <w:rStyle w:val="a4"/>
        <w:rFonts w:ascii="Times New Roman" w:hAnsi="Times New Roman"/>
        <w:color w:val="0000FF"/>
        <w:lang w:val="en-US"/>
      </w:rPr>
      <w:t>:</w:t>
    </w:r>
    <w:r w:rsidR="00446639" w:rsidRPr="00446639">
      <w:rPr>
        <w:rStyle w:val="a4"/>
        <w:rFonts w:ascii="Times New Roman" w:hAnsi="Times New Roman"/>
        <w:color w:val="0000FF"/>
        <w:lang w:val="en-US"/>
      </w:rPr>
      <w:t xml:space="preserve"> </w:t>
    </w:r>
    <w:r w:rsidR="00D95206" w:rsidRPr="00D95206">
      <w:rPr>
        <w:rStyle w:val="-"/>
        <w:rFonts w:ascii="Times New Roman" w:hAnsi="Times New Roman"/>
        <w:b/>
        <w:lang w:val="en-US"/>
      </w:rPr>
      <w:t>marketing-scp@ba.uoa.g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C1B2AB" w14:textId="77777777" w:rsidR="00443CA2" w:rsidRDefault="00443CA2">
      <w:r>
        <w:separator/>
      </w:r>
    </w:p>
  </w:footnote>
  <w:footnote w:type="continuationSeparator" w:id="0">
    <w:p w14:paraId="3F301F93" w14:textId="77777777" w:rsidR="00443CA2" w:rsidRDefault="00443C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C7FE4" w14:textId="08D9B4C6" w:rsidR="00D95206" w:rsidRDefault="00D95206" w:rsidP="00C96B5C">
    <w:pPr>
      <w:pStyle w:val="a5"/>
      <w:jc w:val="center"/>
      <w:rPr>
        <w:rFonts w:ascii="Franklin Gothic Heavy" w:hAnsi="Franklin Gothic Heavy"/>
        <w:lang w:val="en-US"/>
      </w:rPr>
    </w:pPr>
    <w:r>
      <w:rPr>
        <w:noProof/>
        <w:lang w:eastAsia="el-GR"/>
      </w:rPr>
      <w:drawing>
        <wp:anchor distT="0" distB="0" distL="0" distR="0" simplePos="0" relativeHeight="251659264" behindDoc="0" locked="0" layoutInCell="0" allowOverlap="1" wp14:anchorId="5E423282" wp14:editId="53861080">
          <wp:simplePos x="0" y="0"/>
          <wp:positionH relativeFrom="page">
            <wp:posOffset>2266950</wp:posOffset>
          </wp:positionH>
          <wp:positionV relativeFrom="page">
            <wp:posOffset>241300</wp:posOffset>
          </wp:positionV>
          <wp:extent cx="3276600" cy="924016"/>
          <wp:effectExtent l="0" t="0" r="0" b="9525"/>
          <wp:wrapSquare wrapText="bothSides"/>
          <wp:docPr id="1" name="Εικόνα 1" descr="cyan-left-greek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cyan-left-greek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76600" cy="9240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89E4B54" w14:textId="4E4EBDAF" w:rsidR="00D95206" w:rsidRDefault="00D95206" w:rsidP="00C96B5C">
    <w:pPr>
      <w:pStyle w:val="a5"/>
      <w:jc w:val="center"/>
      <w:rPr>
        <w:rFonts w:ascii="Franklin Gothic Heavy" w:hAnsi="Franklin Gothic Heavy"/>
        <w:lang w:val="en-US"/>
      </w:rPr>
    </w:pPr>
  </w:p>
  <w:p w14:paraId="3DCFD058" w14:textId="074DB486" w:rsidR="00D95206" w:rsidRDefault="00D95206" w:rsidP="00C96B5C">
    <w:pPr>
      <w:pStyle w:val="a5"/>
      <w:jc w:val="center"/>
      <w:rPr>
        <w:rFonts w:ascii="Franklin Gothic Heavy" w:hAnsi="Franklin Gothic Heavy"/>
        <w:lang w:val="en-US"/>
      </w:rPr>
    </w:pPr>
  </w:p>
  <w:p w14:paraId="4B132ACE" w14:textId="77777777" w:rsidR="00526E59" w:rsidRDefault="00526E59" w:rsidP="00C96B5C">
    <w:pPr>
      <w:pStyle w:val="a5"/>
      <w:jc w:val="center"/>
      <w:rPr>
        <w:rFonts w:ascii="Franklin Gothic Heavy" w:hAnsi="Franklin Gothic Heavy"/>
        <w:lang w:val="en-US"/>
      </w:rPr>
    </w:pPr>
  </w:p>
  <w:p w14:paraId="069AF964" w14:textId="5FB39EA3" w:rsidR="0011096A" w:rsidRPr="00001AE6" w:rsidRDefault="0011096A" w:rsidP="00C96B5C">
    <w:pPr>
      <w:pStyle w:val="a5"/>
      <w:jc w:val="center"/>
      <w:rPr>
        <w:rFonts w:ascii="Franklin Gothic Heavy" w:hAnsi="Franklin Gothic Heavy"/>
        <w:lang w:val="en-US"/>
      </w:rPr>
    </w:pPr>
  </w:p>
  <w:p w14:paraId="025E209D" w14:textId="77777777" w:rsidR="00FD4F6D" w:rsidRPr="00D95206" w:rsidRDefault="00FD4F6D" w:rsidP="00CB5134">
    <w:pPr>
      <w:pStyle w:val="a5"/>
      <w:pBdr>
        <w:bottom w:val="single" w:sz="12" w:space="1" w:color="548DD4"/>
      </w:pBdr>
      <w:jc w:val="center"/>
      <w:rPr>
        <w:rFonts w:ascii="Franklin Gothic Demi" w:hAnsi="Franklin Gothic Demi"/>
        <w:b/>
        <w:color w:val="7F7F7F"/>
        <w:sz w:val="14"/>
        <w:szCs w:val="14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C61222"/>
    <w:multiLevelType w:val="singleLevel"/>
    <w:tmpl w:val="4ED4884A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53645975"/>
    <w:multiLevelType w:val="singleLevel"/>
    <w:tmpl w:val="4FC82F22"/>
    <w:lvl w:ilvl="0">
      <w:start w:val="1"/>
      <w:numFmt w:val="decimal"/>
      <w:lvlText w:val="(%1)"/>
      <w:legacy w:legacy="1" w:legacySpace="0" w:legacyIndent="576"/>
      <w:lvlJc w:val="left"/>
      <w:pPr>
        <w:ind w:left="576" w:hanging="576"/>
      </w:pPr>
    </w:lvl>
  </w:abstractNum>
  <w:abstractNum w:abstractNumId="2" w15:restartNumberingAfterBreak="0">
    <w:nsid w:val="5C1A2A3C"/>
    <w:multiLevelType w:val="singleLevel"/>
    <w:tmpl w:val="DB20F3AC"/>
    <w:lvl w:ilvl="0">
      <w:start w:val="1"/>
      <w:numFmt w:val="upp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667B3781"/>
    <w:multiLevelType w:val="multilevel"/>
    <w:tmpl w:val="20FCEBE2"/>
    <w:lvl w:ilvl="0">
      <w:start w:val="5"/>
      <w:numFmt w:val="decimal"/>
      <w:lvlText w:val="%1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68137FEA"/>
    <w:multiLevelType w:val="hybridMultilevel"/>
    <w:tmpl w:val="6E16AA2E"/>
    <w:lvl w:ilvl="0" w:tplc="04090011">
      <w:start w:val="4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213031986">
    <w:abstractNumId w:val="0"/>
  </w:num>
  <w:num w:numId="2" w16cid:durableId="517817847">
    <w:abstractNumId w:val="2"/>
  </w:num>
  <w:num w:numId="3" w16cid:durableId="616911708">
    <w:abstractNumId w:val="1"/>
  </w:num>
  <w:num w:numId="4" w16cid:durableId="1272929648">
    <w:abstractNumId w:val="4"/>
  </w:num>
  <w:num w:numId="5" w16cid:durableId="19944107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jexMDa3tDQxMTJS0lEKTi0uzszPAykwrAUA9FBnQywAAAA="/>
  </w:docVars>
  <w:rsids>
    <w:rsidRoot w:val="007715CE"/>
    <w:rsid w:val="00001AE6"/>
    <w:rsid w:val="000036A1"/>
    <w:rsid w:val="00005196"/>
    <w:rsid w:val="00026416"/>
    <w:rsid w:val="00030A92"/>
    <w:rsid w:val="00034A54"/>
    <w:rsid w:val="00074AF4"/>
    <w:rsid w:val="000979E3"/>
    <w:rsid w:val="000A2223"/>
    <w:rsid w:val="000B0C80"/>
    <w:rsid w:val="000C6CD1"/>
    <w:rsid w:val="000E16FD"/>
    <w:rsid w:val="000E5BE2"/>
    <w:rsid w:val="000F1987"/>
    <w:rsid w:val="0010373A"/>
    <w:rsid w:val="0011096A"/>
    <w:rsid w:val="00111726"/>
    <w:rsid w:val="0012757D"/>
    <w:rsid w:val="00127CD7"/>
    <w:rsid w:val="001530E0"/>
    <w:rsid w:val="0015665C"/>
    <w:rsid w:val="0019266B"/>
    <w:rsid w:val="001928D7"/>
    <w:rsid w:val="001A194B"/>
    <w:rsid w:val="001C6497"/>
    <w:rsid w:val="001E0841"/>
    <w:rsid w:val="001F6852"/>
    <w:rsid w:val="0021562D"/>
    <w:rsid w:val="00215BAB"/>
    <w:rsid w:val="0022016E"/>
    <w:rsid w:val="00220318"/>
    <w:rsid w:val="00262124"/>
    <w:rsid w:val="00265F17"/>
    <w:rsid w:val="00274383"/>
    <w:rsid w:val="002774E4"/>
    <w:rsid w:val="002B458A"/>
    <w:rsid w:val="002C7441"/>
    <w:rsid w:val="002D7BD1"/>
    <w:rsid w:val="00323D8B"/>
    <w:rsid w:val="00331F11"/>
    <w:rsid w:val="003323AD"/>
    <w:rsid w:val="003327FF"/>
    <w:rsid w:val="00364FB4"/>
    <w:rsid w:val="003A603A"/>
    <w:rsid w:val="003B4F7F"/>
    <w:rsid w:val="003C1A6A"/>
    <w:rsid w:val="003C2C4B"/>
    <w:rsid w:val="003C2EB7"/>
    <w:rsid w:val="003E1809"/>
    <w:rsid w:val="004014D4"/>
    <w:rsid w:val="004118A7"/>
    <w:rsid w:val="004135ED"/>
    <w:rsid w:val="004155D5"/>
    <w:rsid w:val="00421D85"/>
    <w:rsid w:val="00434ABB"/>
    <w:rsid w:val="00443CA2"/>
    <w:rsid w:val="00446564"/>
    <w:rsid w:val="00446639"/>
    <w:rsid w:val="00452265"/>
    <w:rsid w:val="004568B6"/>
    <w:rsid w:val="00490CF6"/>
    <w:rsid w:val="004918D0"/>
    <w:rsid w:val="00492595"/>
    <w:rsid w:val="004A6FE9"/>
    <w:rsid w:val="004C180F"/>
    <w:rsid w:val="004E47B8"/>
    <w:rsid w:val="004E5948"/>
    <w:rsid w:val="004F4DEE"/>
    <w:rsid w:val="004F6AB6"/>
    <w:rsid w:val="00505F4C"/>
    <w:rsid w:val="00507943"/>
    <w:rsid w:val="00521187"/>
    <w:rsid w:val="00526E59"/>
    <w:rsid w:val="005341D9"/>
    <w:rsid w:val="00537032"/>
    <w:rsid w:val="00574C1D"/>
    <w:rsid w:val="00580D0C"/>
    <w:rsid w:val="00583802"/>
    <w:rsid w:val="00597E50"/>
    <w:rsid w:val="005A6270"/>
    <w:rsid w:val="005B071D"/>
    <w:rsid w:val="005D7404"/>
    <w:rsid w:val="005E6C34"/>
    <w:rsid w:val="005F2ADF"/>
    <w:rsid w:val="005F5B4D"/>
    <w:rsid w:val="00601A7A"/>
    <w:rsid w:val="00653CE3"/>
    <w:rsid w:val="0066034A"/>
    <w:rsid w:val="00693DD8"/>
    <w:rsid w:val="006A1DA1"/>
    <w:rsid w:val="006C024B"/>
    <w:rsid w:val="006E14F3"/>
    <w:rsid w:val="006F2C93"/>
    <w:rsid w:val="0071677B"/>
    <w:rsid w:val="0072159E"/>
    <w:rsid w:val="007271E8"/>
    <w:rsid w:val="007304ED"/>
    <w:rsid w:val="00734A28"/>
    <w:rsid w:val="00735565"/>
    <w:rsid w:val="0074380F"/>
    <w:rsid w:val="00762756"/>
    <w:rsid w:val="00763215"/>
    <w:rsid w:val="007649F5"/>
    <w:rsid w:val="00767B2F"/>
    <w:rsid w:val="007715CE"/>
    <w:rsid w:val="00787551"/>
    <w:rsid w:val="007910E8"/>
    <w:rsid w:val="007917D7"/>
    <w:rsid w:val="007B3204"/>
    <w:rsid w:val="007B3500"/>
    <w:rsid w:val="007F60D1"/>
    <w:rsid w:val="00830C23"/>
    <w:rsid w:val="00833DED"/>
    <w:rsid w:val="008668AD"/>
    <w:rsid w:val="00870549"/>
    <w:rsid w:val="00875F17"/>
    <w:rsid w:val="00876EAB"/>
    <w:rsid w:val="00880A74"/>
    <w:rsid w:val="00897CB0"/>
    <w:rsid w:val="008B20F0"/>
    <w:rsid w:val="008F458D"/>
    <w:rsid w:val="008F796C"/>
    <w:rsid w:val="0091171B"/>
    <w:rsid w:val="00912D6E"/>
    <w:rsid w:val="00930498"/>
    <w:rsid w:val="009720B0"/>
    <w:rsid w:val="0097318B"/>
    <w:rsid w:val="00981421"/>
    <w:rsid w:val="00985941"/>
    <w:rsid w:val="00995940"/>
    <w:rsid w:val="009A7B7B"/>
    <w:rsid w:val="009B6A63"/>
    <w:rsid w:val="009C247B"/>
    <w:rsid w:val="009C44C8"/>
    <w:rsid w:val="009D020C"/>
    <w:rsid w:val="00A002E2"/>
    <w:rsid w:val="00A27E12"/>
    <w:rsid w:val="00A471A3"/>
    <w:rsid w:val="00A51412"/>
    <w:rsid w:val="00A71953"/>
    <w:rsid w:val="00A7798B"/>
    <w:rsid w:val="00A81849"/>
    <w:rsid w:val="00A86F49"/>
    <w:rsid w:val="00AA1767"/>
    <w:rsid w:val="00AA3E1D"/>
    <w:rsid w:val="00AC414F"/>
    <w:rsid w:val="00AC6409"/>
    <w:rsid w:val="00AC7F73"/>
    <w:rsid w:val="00B15753"/>
    <w:rsid w:val="00B20BC8"/>
    <w:rsid w:val="00B22C38"/>
    <w:rsid w:val="00B503D4"/>
    <w:rsid w:val="00B526EE"/>
    <w:rsid w:val="00B63D37"/>
    <w:rsid w:val="00B7291E"/>
    <w:rsid w:val="00B93BE8"/>
    <w:rsid w:val="00B949EB"/>
    <w:rsid w:val="00BA6CA8"/>
    <w:rsid w:val="00BB5AA7"/>
    <w:rsid w:val="00BC6A31"/>
    <w:rsid w:val="00BC6E88"/>
    <w:rsid w:val="00BE1679"/>
    <w:rsid w:val="00C02132"/>
    <w:rsid w:val="00C20D10"/>
    <w:rsid w:val="00C2350C"/>
    <w:rsid w:val="00C84B9B"/>
    <w:rsid w:val="00C91CF8"/>
    <w:rsid w:val="00C92057"/>
    <w:rsid w:val="00C92114"/>
    <w:rsid w:val="00C96B5C"/>
    <w:rsid w:val="00CB0360"/>
    <w:rsid w:val="00CB5134"/>
    <w:rsid w:val="00D00C14"/>
    <w:rsid w:val="00D0300A"/>
    <w:rsid w:val="00D14848"/>
    <w:rsid w:val="00D157F7"/>
    <w:rsid w:val="00D20C57"/>
    <w:rsid w:val="00D42B8C"/>
    <w:rsid w:val="00D64020"/>
    <w:rsid w:val="00D67D18"/>
    <w:rsid w:val="00D70CAF"/>
    <w:rsid w:val="00D73E6E"/>
    <w:rsid w:val="00D7679A"/>
    <w:rsid w:val="00D85A46"/>
    <w:rsid w:val="00D900DF"/>
    <w:rsid w:val="00D95206"/>
    <w:rsid w:val="00D96CA4"/>
    <w:rsid w:val="00DA7D1A"/>
    <w:rsid w:val="00DB6E21"/>
    <w:rsid w:val="00DC793D"/>
    <w:rsid w:val="00DE1FBC"/>
    <w:rsid w:val="00DE217D"/>
    <w:rsid w:val="00E17E4F"/>
    <w:rsid w:val="00E21A76"/>
    <w:rsid w:val="00E25BDF"/>
    <w:rsid w:val="00E35BDD"/>
    <w:rsid w:val="00E56DEA"/>
    <w:rsid w:val="00E607A3"/>
    <w:rsid w:val="00E76E02"/>
    <w:rsid w:val="00E90006"/>
    <w:rsid w:val="00E95C3A"/>
    <w:rsid w:val="00EA77E9"/>
    <w:rsid w:val="00EE1F59"/>
    <w:rsid w:val="00F02056"/>
    <w:rsid w:val="00F11AB8"/>
    <w:rsid w:val="00F15ABE"/>
    <w:rsid w:val="00F232EC"/>
    <w:rsid w:val="00F275D8"/>
    <w:rsid w:val="00F41C84"/>
    <w:rsid w:val="00F43293"/>
    <w:rsid w:val="00F51C0C"/>
    <w:rsid w:val="00F74F8B"/>
    <w:rsid w:val="00F82419"/>
    <w:rsid w:val="00FB2156"/>
    <w:rsid w:val="00FB5503"/>
    <w:rsid w:val="00FC5067"/>
    <w:rsid w:val="00FD4F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B185210"/>
  <w15:docId w15:val="{54EECEB7-FAC8-44C0-9C0E-A39BB4D13A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C5067"/>
    <w:rPr>
      <w:lang w:eastAsia="en-US"/>
    </w:rPr>
  </w:style>
  <w:style w:type="paragraph" w:styleId="1">
    <w:name w:val="heading 1"/>
    <w:basedOn w:val="a"/>
    <w:next w:val="a"/>
    <w:qFormat/>
    <w:rsid w:val="00FC5067"/>
    <w:pPr>
      <w:keepNext/>
      <w:jc w:val="center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rsid w:val="00FC5067"/>
    <w:pPr>
      <w:keepNext/>
      <w:jc w:val="center"/>
      <w:outlineLvl w:val="1"/>
    </w:pPr>
    <w:rPr>
      <w:rFonts w:ascii="Times New Roman" w:hAnsi="Times New Roman"/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rsid w:val="00FC5067"/>
    <w:pPr>
      <w:tabs>
        <w:tab w:val="center" w:pos="4153"/>
        <w:tab w:val="right" w:pos="8306"/>
      </w:tabs>
    </w:pPr>
  </w:style>
  <w:style w:type="character" w:styleId="a4">
    <w:name w:val="page number"/>
    <w:basedOn w:val="a0"/>
    <w:rsid w:val="00FC5067"/>
  </w:style>
  <w:style w:type="paragraph" w:styleId="a5">
    <w:name w:val="header"/>
    <w:basedOn w:val="a"/>
    <w:rsid w:val="00FC5067"/>
    <w:pPr>
      <w:tabs>
        <w:tab w:val="center" w:pos="4153"/>
        <w:tab w:val="right" w:pos="8306"/>
      </w:tabs>
    </w:pPr>
  </w:style>
  <w:style w:type="paragraph" w:styleId="a6">
    <w:name w:val="Body Text Indent"/>
    <w:basedOn w:val="a"/>
    <w:rsid w:val="00FC5067"/>
    <w:pPr>
      <w:ind w:left="1440"/>
      <w:jc w:val="both"/>
    </w:pPr>
    <w:rPr>
      <w:rFonts w:ascii="Arial" w:hAnsi="Arial"/>
    </w:rPr>
  </w:style>
  <w:style w:type="paragraph" w:styleId="20">
    <w:name w:val="Body Text Indent 2"/>
    <w:basedOn w:val="a"/>
    <w:rsid w:val="00FC5067"/>
    <w:pPr>
      <w:ind w:left="2160" w:hanging="1440"/>
      <w:jc w:val="both"/>
    </w:pPr>
    <w:rPr>
      <w:rFonts w:ascii="Arial" w:hAnsi="Arial"/>
    </w:rPr>
  </w:style>
  <w:style w:type="paragraph" w:styleId="3">
    <w:name w:val="Body Text Indent 3"/>
    <w:basedOn w:val="a"/>
    <w:rsid w:val="00FC5067"/>
    <w:pPr>
      <w:ind w:left="-108"/>
      <w:jc w:val="both"/>
    </w:pPr>
    <w:rPr>
      <w:rFonts w:ascii="Arial" w:hAnsi="Arial"/>
    </w:rPr>
  </w:style>
  <w:style w:type="paragraph" w:styleId="a7">
    <w:name w:val="Body Text"/>
    <w:basedOn w:val="a"/>
    <w:rsid w:val="00FC5067"/>
    <w:pPr>
      <w:jc w:val="both"/>
    </w:pPr>
    <w:rPr>
      <w:rFonts w:ascii="Times New Roman" w:hAnsi="Times New Roman"/>
    </w:rPr>
  </w:style>
  <w:style w:type="paragraph" w:styleId="a8">
    <w:name w:val="Document Map"/>
    <w:basedOn w:val="a"/>
    <w:semiHidden/>
    <w:rsid w:val="00FC5067"/>
    <w:pPr>
      <w:shd w:val="clear" w:color="auto" w:fill="000080"/>
    </w:pPr>
    <w:rPr>
      <w:rFonts w:ascii="Tahoma" w:hAnsi="Tahoma"/>
    </w:rPr>
  </w:style>
  <w:style w:type="paragraph" w:styleId="a9">
    <w:name w:val="Balloon Text"/>
    <w:basedOn w:val="a"/>
    <w:semiHidden/>
    <w:rsid w:val="00D900DF"/>
    <w:rPr>
      <w:rFonts w:ascii="Tahoma" w:hAnsi="Tahoma" w:cs="Tahoma"/>
      <w:sz w:val="16"/>
      <w:szCs w:val="16"/>
    </w:rPr>
  </w:style>
  <w:style w:type="table" w:styleId="aa">
    <w:name w:val="Table Grid"/>
    <w:basedOn w:val="a1"/>
    <w:uiPriority w:val="59"/>
    <w:rsid w:val="00446639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No Spacing"/>
    <w:uiPriority w:val="1"/>
    <w:qFormat/>
    <w:rsid w:val="00446639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Default">
    <w:name w:val="Default"/>
    <w:rsid w:val="00446639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en-US" w:eastAsia="en-US"/>
    </w:rPr>
  </w:style>
  <w:style w:type="character" w:styleId="-">
    <w:name w:val="Hyperlink"/>
    <w:basedOn w:val="a0"/>
    <w:rsid w:val="00880A74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762756"/>
    <w:rPr>
      <w:color w:val="808080"/>
      <w:shd w:val="clear" w:color="auto" w:fill="E6E6E6"/>
    </w:rPr>
  </w:style>
  <w:style w:type="character" w:customStyle="1" w:styleId="Char">
    <w:name w:val="Υποσέλιδο Char"/>
    <w:basedOn w:val="a0"/>
    <w:link w:val="a3"/>
    <w:uiPriority w:val="99"/>
    <w:rsid w:val="00526E59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685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4</Pages>
  <Words>462</Words>
  <Characters>2499</Characters>
  <Application>Microsoft Office Word</Application>
  <DocSecurity>0</DocSecurity>
  <Lines>20</Lines>
  <Paragraphs>5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Ν Ι Κ Ο Λ Α Ο Σ   Η Ρ Ε Ι Ω Τ Η Σ</vt:lpstr>
      <vt:lpstr>Ν Ι Κ Ο Λ Α Ο Σ   Η Ρ Ε Ι Ω Τ Η Σ</vt:lpstr>
    </vt:vector>
  </TitlesOfParts>
  <Company>ATHENS UNIV. OF ECON. &amp; BUSIN</Company>
  <LinksUpToDate>false</LinksUpToDate>
  <CharactersWithSpaces>2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Ν Ι Κ Ο Λ Α Ο Σ   Η Ρ Ε Ι Ω Τ Η Σ</dc:title>
  <dc:creator>.</dc:creator>
  <cp:lastModifiedBy>Abby</cp:lastModifiedBy>
  <cp:revision>12</cp:revision>
  <cp:lastPrinted>2015-03-11T13:03:00Z</cp:lastPrinted>
  <dcterms:created xsi:type="dcterms:W3CDTF">2023-01-16T12:56:00Z</dcterms:created>
  <dcterms:modified xsi:type="dcterms:W3CDTF">2023-03-13T16:06:00Z</dcterms:modified>
</cp:coreProperties>
</file>